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7"/>
        <w:gridCol w:w="1733"/>
      </w:tblGrid>
      <w:tr w:rsidR="00601B78" w:rsidRPr="007F29E9" w14:paraId="2796D638" w14:textId="77777777" w:rsidTr="00065278">
        <w:trPr>
          <w:trHeight w:val="413"/>
        </w:trPr>
        <w:tc>
          <w:tcPr>
            <w:tcW w:w="7087" w:type="dxa"/>
            <w:vMerge w:val="restart"/>
          </w:tcPr>
          <w:p w14:paraId="2796D634" w14:textId="77777777" w:rsidR="002C45DB" w:rsidRPr="00BC5CDB" w:rsidRDefault="00563601" w:rsidP="002C45DB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796D68B" wp14:editId="2796D68C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32385</wp:posOffset>
                      </wp:positionV>
                      <wp:extent cx="957580" cy="452120"/>
                      <wp:effectExtent l="0" t="0" r="0" b="0"/>
                      <wp:wrapNone/>
                      <wp:docPr id="8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flipH="1">
                                <a:off x="0" y="0"/>
                                <a:ext cx="957580" cy="45212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96D6A5" w14:textId="77777777" w:rsidR="002C45DB" w:rsidRPr="002C45DB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36"/>
                                    </w:rPr>
                                  </w:pPr>
                                  <w:r w:rsidRPr="00563601">
                                    <w:rPr>
                                      <w:rFonts w:ascii="Arial Black" w:hAnsi="Arial Black"/>
                                      <w:i/>
                                      <w:iCs/>
                                      <w:outline/>
                                      <w:color w:val="000000"/>
                                      <w:sz w:val="36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noFill/>
                                      </w14:textFill>
                                    </w:rPr>
                                    <w:t>PRG1</w:t>
                                  </w:r>
                                </w:p>
                                <w:p w14:paraId="2796D6A6" w14:textId="77777777" w:rsidR="002C45DB" w:rsidRPr="00BF1EE7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36"/>
                                    </w:rPr>
                                  </w:pP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96D6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.6pt;margin-top:2.55pt;width:75.4pt;height:35.6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" filled="f" stroked="f">
                      <o:lock v:ext="edit" shapetype="t"/>
                      <v:textbox>
                        <w:txbxContent>
                          <w:p w14:paraId="2796D6A5" w14:textId="77777777" w:rsidR="002C45DB" w:rsidRPr="002C45DB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6"/>
                              </w:rPr>
                            </w:pPr>
                            <w:r w:rsidRPr="00563601">
                              <w:rPr>
                                <w:rFonts w:ascii="Arial Black" w:hAnsi="Arial Black"/>
                                <w:i/>
                                <w:iCs/>
                                <w:outline/>
                                <w:color w:val="000000"/>
                                <w:sz w:val="3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PRG1</w:t>
                            </w:r>
                          </w:p>
                          <w:p w14:paraId="2796D6A6" w14:textId="77777777" w:rsidR="002C45DB" w:rsidRPr="00BF1EE7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3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Programming</w:t>
            </w:r>
            <w:r w:rsidR="002C45DB" w:rsidRPr="00BC5C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I</w:t>
            </w:r>
          </w:p>
          <w:p w14:paraId="2796D635" w14:textId="4FE2650F" w:rsidR="002C45DB" w:rsidRPr="00BC5CDB" w:rsidRDefault="007E2B65" w:rsidP="002C45DB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C</w:t>
            </w:r>
            <w:r w:rsidR="002C45DB">
              <w:rPr>
                <w:rFonts w:ascii="Tahoma" w:hAnsi="Tahoma" w:cs="Tahoma"/>
                <w:sz w:val="20"/>
                <w:szCs w:val="20"/>
              </w:rPr>
              <w:t>SF / I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 xml:space="preserve">T / </w:t>
            </w:r>
            <w:r w:rsidR="00021592">
              <w:rPr>
                <w:rFonts w:ascii="Tahoma" w:hAnsi="Tahoma" w:cs="Tahoma"/>
                <w:sz w:val="20"/>
                <w:szCs w:val="20"/>
              </w:rPr>
              <w:t xml:space="preserve">DS </w:t>
            </w:r>
            <w:r w:rsidR="00B31C19">
              <w:rPr>
                <w:rFonts w:ascii="Tahoma" w:hAnsi="Tahoma" w:cs="Tahoma"/>
                <w:sz w:val="20"/>
                <w:szCs w:val="20"/>
              </w:rPr>
              <w:t>/</w:t>
            </w:r>
            <w:r w:rsidR="00AC069C">
              <w:rPr>
                <w:rFonts w:ascii="Tahoma" w:hAnsi="Tahoma" w:cs="Tahoma"/>
                <w:sz w:val="20"/>
                <w:szCs w:val="20"/>
              </w:rPr>
              <w:t xml:space="preserve"> IM /</w:t>
            </w:r>
            <w:r w:rsidR="00B31C19">
              <w:rPr>
                <w:rFonts w:ascii="Tahoma" w:hAnsi="Tahoma" w:cs="Tahoma"/>
                <w:sz w:val="20"/>
                <w:szCs w:val="20"/>
              </w:rPr>
              <w:t xml:space="preserve"> CICT</w:t>
            </w:r>
            <w:r>
              <w:rPr>
                <w:rFonts w:ascii="Tahoma" w:hAnsi="Tahoma" w:cs="Tahoma"/>
                <w:sz w:val="20"/>
                <w:szCs w:val="20"/>
              </w:rPr>
              <w:t>P</w:t>
            </w:r>
          </w:p>
          <w:p w14:paraId="2796D636" w14:textId="314BC296" w:rsidR="00601B78" w:rsidRPr="007F29E9" w:rsidRDefault="002C45DB" w:rsidP="00617835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1 (20</w:t>
            </w:r>
            <w:r w:rsidR="00075141">
              <w:rPr>
                <w:rFonts w:ascii="Tahoma" w:hAnsi="Tahoma" w:cs="Tahoma"/>
                <w:sz w:val="20"/>
                <w:szCs w:val="20"/>
              </w:rPr>
              <w:t>2</w:t>
            </w:r>
            <w:r w:rsidR="00F7690D">
              <w:rPr>
                <w:rFonts w:ascii="Tahoma" w:hAnsi="Tahoma" w:cs="Tahoma"/>
                <w:sz w:val="20"/>
                <w:szCs w:val="20"/>
              </w:rPr>
              <w:t>3</w:t>
            </w:r>
            <w:r w:rsidRPr="00BC5CDB">
              <w:rPr>
                <w:rFonts w:ascii="Tahoma" w:hAnsi="Tahoma" w:cs="Tahoma"/>
                <w:sz w:val="20"/>
                <w:szCs w:val="20"/>
              </w:rPr>
              <w:t>/</w:t>
            </w:r>
            <w:r w:rsidR="00617835">
              <w:rPr>
                <w:rFonts w:ascii="Tahoma" w:hAnsi="Tahoma" w:cs="Tahoma"/>
                <w:sz w:val="20"/>
                <w:szCs w:val="20"/>
              </w:rPr>
              <w:t>2</w:t>
            </w:r>
            <w:r w:rsidR="00F7690D">
              <w:rPr>
                <w:rFonts w:ascii="Tahoma" w:hAnsi="Tahoma" w:cs="Tahoma"/>
                <w:sz w:val="20"/>
                <w:szCs w:val="20"/>
              </w:rPr>
              <w:t>4</w:t>
            </w:r>
            <w:r w:rsidRPr="00BC5CDB">
              <w:rPr>
                <w:rFonts w:ascii="Tahoma" w:hAnsi="Tahoma" w:cs="Tahoma"/>
                <w:sz w:val="20"/>
                <w:szCs w:val="20"/>
              </w:rPr>
              <w:t xml:space="preserve">) Semester </w:t>
            </w: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733" w:type="dxa"/>
            <w:vAlign w:val="center"/>
          </w:tcPr>
          <w:p w14:paraId="2796D637" w14:textId="14DA730A" w:rsidR="00601B78" w:rsidRPr="007F29E9" w:rsidRDefault="00601B78" w:rsidP="000C0373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7F29E9">
              <w:rPr>
                <w:rFonts w:ascii="Tahoma" w:hAnsi="Tahoma" w:cs="Tahoma"/>
                <w:sz w:val="20"/>
                <w:szCs w:val="20"/>
              </w:rPr>
              <w:t xml:space="preserve">Week </w:t>
            </w:r>
            <w:r w:rsidR="000C037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1</w:t>
            </w:r>
            <w:r w:rsidR="00F7690D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601B78" w:rsidRPr="007F29E9" w14:paraId="2796D63B" w14:textId="77777777" w:rsidTr="00065278">
        <w:trPr>
          <w:trHeight w:val="412"/>
        </w:trPr>
        <w:tc>
          <w:tcPr>
            <w:tcW w:w="7087" w:type="dxa"/>
            <w:vMerge/>
          </w:tcPr>
          <w:p w14:paraId="2796D639" w14:textId="77777777" w:rsidR="00601B78" w:rsidRPr="007F29E9" w:rsidRDefault="00601B78" w:rsidP="007F29E9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733" w:type="dxa"/>
            <w:vAlign w:val="center"/>
          </w:tcPr>
          <w:p w14:paraId="2796D63A" w14:textId="77777777" w:rsidR="00601B78" w:rsidRPr="007F29E9" w:rsidRDefault="004046AD" w:rsidP="0006527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6</w:t>
            </w:r>
            <w:r w:rsidR="002C45DB">
              <w:rPr>
                <w:rFonts w:ascii="Tahoma" w:hAnsi="Tahoma" w:cs="Tahoma"/>
                <w:sz w:val="20"/>
                <w:szCs w:val="20"/>
              </w:rPr>
              <w:t>0</w:t>
            </w:r>
            <w:r w:rsidR="00601B78" w:rsidRPr="007F29E9">
              <w:rPr>
                <w:rFonts w:ascii="Tahoma" w:hAnsi="Tahoma" w:cs="Tahoma"/>
                <w:sz w:val="20"/>
                <w:szCs w:val="20"/>
              </w:rPr>
              <w:t xml:space="preserve"> minutes</w:t>
            </w:r>
          </w:p>
        </w:tc>
      </w:tr>
      <w:tr w:rsidR="00601B78" w:rsidRPr="007F29E9" w14:paraId="2796D63D" w14:textId="77777777" w:rsidTr="007F29E9">
        <w:trPr>
          <w:trHeight w:val="412"/>
        </w:trPr>
        <w:tc>
          <w:tcPr>
            <w:tcW w:w="8820" w:type="dxa"/>
            <w:gridSpan w:val="2"/>
          </w:tcPr>
          <w:p w14:paraId="2796D63C" w14:textId="3FD3F541" w:rsidR="00601B78" w:rsidRPr="007F29E9" w:rsidRDefault="003A2F2B" w:rsidP="00AC1B3C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Revision for </w:t>
            </w:r>
            <w:r w:rsidR="00AF61FB">
              <w:rPr>
                <w:rFonts w:ascii="Tahoma" w:hAnsi="Tahoma" w:cs="Tahoma"/>
                <w:b/>
                <w:color w:val="0000FF"/>
              </w:rPr>
              <w:t xml:space="preserve">Programming </w:t>
            </w:r>
            <w:r w:rsidR="00E13DA4">
              <w:rPr>
                <w:rFonts w:ascii="Tahoma" w:hAnsi="Tahoma" w:cs="Tahoma"/>
                <w:b/>
                <w:color w:val="0000FF"/>
              </w:rPr>
              <w:t>Apt</w:t>
            </w:r>
            <w:r w:rsidR="00AC1B3C">
              <w:rPr>
                <w:rFonts w:ascii="Tahoma" w:hAnsi="Tahoma" w:cs="Tahoma"/>
                <w:b/>
                <w:color w:val="0000FF"/>
              </w:rPr>
              <w:t>itude</w:t>
            </w:r>
            <w:r w:rsidR="003933B1"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</w:rPr>
              <w:t xml:space="preserve">Test </w:t>
            </w:r>
            <w:r w:rsidR="000C0373">
              <w:rPr>
                <w:rFonts w:ascii="Tahoma" w:hAnsi="Tahoma" w:cs="Tahoma"/>
                <w:b/>
                <w:color w:val="0000FF"/>
              </w:rPr>
              <w:t>2</w:t>
            </w:r>
          </w:p>
        </w:tc>
      </w:tr>
    </w:tbl>
    <w:p w14:paraId="2796D63E" w14:textId="77777777" w:rsidR="00782DCE" w:rsidRDefault="00782DCE" w:rsidP="00782DCE">
      <w:pPr>
        <w:jc w:val="both"/>
        <w:rPr>
          <w:rFonts w:ascii="Arial" w:hAnsi="Arial" w:cs="Arial"/>
        </w:rPr>
      </w:pPr>
    </w:p>
    <w:p w14:paraId="5C87EE4D" w14:textId="32862D3E" w:rsidR="00F7690D" w:rsidRDefault="004C46B7" w:rsidP="004C46B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u w:val="single"/>
          <w:lang w:val="en-US"/>
        </w:rPr>
        <w:t>Instructions</w:t>
      </w:r>
      <w:r>
        <w:rPr>
          <w:rStyle w:val="eop"/>
          <w:rFonts w:ascii="Arial" w:hAnsi="Arial" w:cs="Arial"/>
        </w:rPr>
        <w:t> </w:t>
      </w:r>
    </w:p>
    <w:p w14:paraId="495A6FA8" w14:textId="77777777" w:rsidR="00F7690D" w:rsidRDefault="00F7690D" w:rsidP="00F7690D">
      <w:pPr>
        <w:spacing w:after="120"/>
        <w:jc w:val="both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999"/>
      </w:tblGrid>
      <w:tr w:rsidR="00F7690D" w14:paraId="21029127" w14:textId="77777777" w:rsidTr="00F7690D">
        <w:tc>
          <w:tcPr>
            <w:tcW w:w="89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7A6017" w14:textId="77777777" w:rsidR="00F7690D" w:rsidRDefault="00F7690D">
            <w:pPr>
              <w:jc w:val="both"/>
              <w:rPr>
                <w:rFonts w:ascii="Arial" w:hAnsi="Arial" w:cs="Arial"/>
                <w:b/>
              </w:rPr>
            </w:pPr>
          </w:p>
          <w:p w14:paraId="4AC526F3" w14:textId="77777777" w:rsidR="00F7690D" w:rsidRDefault="00F7690D">
            <w:pPr>
              <w:spacing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ior to test</w:t>
            </w:r>
          </w:p>
          <w:p w14:paraId="087414E4" w14:textId="77777777" w:rsidR="00F7690D" w:rsidRDefault="00F7690D" w:rsidP="00F7690D">
            <w:pPr>
              <w:numPr>
                <w:ilvl w:val="0"/>
                <w:numId w:val="20"/>
              </w:numPr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folder on your desktop with your student id as the name </w:t>
            </w:r>
          </w:p>
          <w:p w14:paraId="685235C8" w14:textId="6300DC9E" w:rsidR="00F7690D" w:rsidRDefault="00F7690D" w:rsidP="00F7690D">
            <w:pPr>
              <w:numPr>
                <w:ilvl w:val="0"/>
                <w:numId w:val="20"/>
              </w:numPr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wnload the data file, </w:t>
            </w:r>
            <w:r>
              <w:rPr>
                <w:rFonts w:ascii="Arial" w:hAnsi="Arial" w:cs="Arial"/>
                <w:b/>
              </w:rPr>
              <w:t>“</w:t>
            </w:r>
            <w:r>
              <w:rPr>
                <w:rFonts w:ascii="Arial" w:hAnsi="Arial" w:cs="Arial"/>
                <w:b/>
              </w:rPr>
              <w:t>sales</w:t>
            </w:r>
            <w:r>
              <w:rPr>
                <w:rFonts w:ascii="Arial" w:hAnsi="Arial" w:cs="Arial"/>
                <w:b/>
              </w:rPr>
              <w:t>.txt”</w:t>
            </w:r>
            <w:r>
              <w:rPr>
                <w:rFonts w:ascii="Arial" w:hAnsi="Arial" w:cs="Arial"/>
              </w:rPr>
              <w:t>, that you are using in this test to that folder with the same file name</w:t>
            </w:r>
          </w:p>
          <w:p w14:paraId="34E63A62" w14:textId="77777777" w:rsidR="00F7690D" w:rsidRDefault="00F7690D" w:rsidP="00F7690D">
            <w:pPr>
              <w:numPr>
                <w:ilvl w:val="0"/>
                <w:numId w:val="2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a python file in that folder with the following naming convention</w:t>
            </w:r>
          </w:p>
          <w:p w14:paraId="7F5A9DAF" w14:textId="77777777" w:rsidR="00F7690D" w:rsidRDefault="00F7690D">
            <w:pPr>
              <w:ind w:left="115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12345678.py</w:t>
            </w:r>
          </w:p>
          <w:p w14:paraId="52604BD8" w14:textId="77777777" w:rsidR="00F7690D" w:rsidRDefault="00F7690D">
            <w:pPr>
              <w:ind w:left="1156"/>
              <w:jc w:val="both"/>
              <w:rPr>
                <w:rFonts w:ascii="Arial" w:hAnsi="Arial" w:cs="Arial"/>
                <w:b/>
                <w:i/>
                <w:color w:val="0000FF"/>
              </w:rPr>
            </w:pPr>
            <w:r>
              <w:rPr>
                <w:rFonts w:ascii="Arial" w:hAnsi="Arial" w:cs="Arial"/>
                <w:b/>
                <w:i/>
                <w:color w:val="0000FF"/>
              </w:rPr>
              <w:t xml:space="preserve"> [ replace S12345678 with your own student ID ]</w:t>
            </w:r>
          </w:p>
          <w:p w14:paraId="534A6E51" w14:textId="77777777" w:rsidR="00F7690D" w:rsidRDefault="00F7690D" w:rsidP="00F7690D">
            <w:pPr>
              <w:pStyle w:val="ListParagraph"/>
              <w:numPr>
                <w:ilvl w:val="0"/>
                <w:numId w:val="21"/>
              </w:numPr>
              <w:spacing w:before="120"/>
              <w:ind w:left="714" w:hanging="357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he file, enter your </w:t>
            </w:r>
            <w:r>
              <w:rPr>
                <w:rFonts w:ascii="Arial" w:hAnsi="Arial" w:cs="Arial"/>
                <w:b/>
                <w:u w:val="single"/>
              </w:rPr>
              <w:t>name</w:t>
            </w:r>
            <w:r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  <w:b/>
                <w:u w:val="single"/>
              </w:rPr>
              <w:t>id</w:t>
            </w:r>
            <w:r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  <w:b/>
                <w:u w:val="single"/>
              </w:rPr>
              <w:t>group</w:t>
            </w:r>
            <w:r>
              <w:rPr>
                <w:rFonts w:ascii="Arial" w:hAnsi="Arial" w:cs="Arial"/>
              </w:rPr>
              <w:t xml:space="preserve"> in the first line as comment:</w:t>
            </w:r>
          </w:p>
          <w:p w14:paraId="6976F2E3" w14:textId="77777777" w:rsidR="00F7690D" w:rsidRDefault="00F7690D">
            <w:pPr>
              <w:ind w:left="7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.g. # </w:t>
            </w:r>
            <w:r>
              <w:rPr>
                <w:rFonts w:ascii="Arial" w:hAnsi="Arial" w:cs="Arial"/>
                <w:i/>
              </w:rPr>
              <w:t>John Tan (S12345678) – IT01</w:t>
            </w:r>
          </w:p>
          <w:p w14:paraId="1350EA06" w14:textId="77777777" w:rsidR="00F7690D" w:rsidRDefault="00F7690D">
            <w:pPr>
              <w:jc w:val="both"/>
              <w:rPr>
                <w:rFonts w:ascii="Arial" w:hAnsi="Arial" w:cs="Arial"/>
              </w:rPr>
            </w:pPr>
          </w:p>
          <w:p w14:paraId="222EAFD0" w14:textId="77777777" w:rsidR="00F7690D" w:rsidRDefault="00F7690D">
            <w:pPr>
              <w:spacing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mission</w:t>
            </w:r>
          </w:p>
          <w:p w14:paraId="741B8AE9" w14:textId="2081588C" w:rsidR="00F7690D" w:rsidRDefault="00F7690D" w:rsidP="00F7690D">
            <w:pPr>
              <w:numPr>
                <w:ilvl w:val="0"/>
                <w:numId w:val="2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bmission is to be done in POLITEMall for the actual test, but you are not required to submit this revision exercise. </w:t>
            </w:r>
          </w:p>
          <w:p w14:paraId="0D59CC94" w14:textId="1AE85735" w:rsidR="00F7690D" w:rsidRDefault="00F7690D">
            <w:pPr>
              <w:jc w:val="both"/>
              <w:rPr>
                <w:rFonts w:ascii="Arial" w:hAnsi="Arial" w:cs="Arial"/>
              </w:rPr>
            </w:pPr>
          </w:p>
          <w:p w14:paraId="490A08DB" w14:textId="77777777" w:rsidR="00F7690D" w:rsidRDefault="00F7690D">
            <w:pPr>
              <w:jc w:val="both"/>
              <w:rPr>
                <w:rFonts w:ascii="Arial" w:hAnsi="Arial" w:cs="Arial"/>
              </w:rPr>
            </w:pPr>
          </w:p>
        </w:tc>
      </w:tr>
    </w:tbl>
    <w:p w14:paraId="7A87459A" w14:textId="77777777" w:rsidR="00F7690D" w:rsidRDefault="00F7690D" w:rsidP="00F7690D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eastAsia="Times New Roman" w:hAnsi="Arial" w:cs="Arial"/>
          <w:lang w:val="en-GB" w:eastAsia="en-US"/>
        </w:rPr>
      </w:pPr>
    </w:p>
    <w:p w14:paraId="2806D142" w14:textId="28969B4F" w:rsidR="00F7690D" w:rsidRPr="00F7690D" w:rsidRDefault="00F7690D" w:rsidP="004C46B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</w:p>
    <w:p w14:paraId="34D0E05E" w14:textId="77777777" w:rsidR="00F7690D" w:rsidRDefault="00F7690D" w:rsidP="004C46B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2B941E5" w14:textId="1F248960" w:rsidR="00617835" w:rsidRDefault="004C46B7" w:rsidP="00207A65">
      <w:pPr>
        <w:pStyle w:val="paragraph"/>
        <w:spacing w:before="0" w:beforeAutospacing="0" w:after="0" w:afterAutospacing="0"/>
        <w:ind w:right="195"/>
        <w:jc w:val="both"/>
        <w:textAlignment w:val="baseline"/>
        <w:rPr>
          <w:rStyle w:val="eop"/>
          <w:rFonts w:ascii="Arial" w:hAnsi="Arial" w:cs="Arial"/>
        </w:rPr>
      </w:pPr>
      <w:r>
        <w:rPr>
          <w:rStyle w:val="eop"/>
          <w:rFonts w:ascii="Arial" w:hAnsi="Arial" w:cs="Arial"/>
        </w:rPr>
        <w:t> </w:t>
      </w:r>
    </w:p>
    <w:p w14:paraId="569DCB5B" w14:textId="77777777" w:rsidR="005E2959" w:rsidRDefault="005E2959" w:rsidP="005E2959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7E8F4A0E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  <w:u w:val="single"/>
        </w:rPr>
      </w:pPr>
      <w:r>
        <w:rPr>
          <w:rFonts w:ascii="Arial" w:hAnsi="Arial" w:cs="Arial"/>
          <w:b/>
          <w:smallCaps/>
          <w:color w:val="FF0000"/>
          <w:u w:val="single"/>
        </w:rPr>
        <w:t>Plagiarism Warning</w:t>
      </w:r>
      <w:r>
        <w:rPr>
          <w:rFonts w:ascii="Arial" w:hAnsi="Arial" w:cs="Arial"/>
          <w:b/>
          <w:color w:val="FF0000"/>
          <w:u w:val="single"/>
        </w:rPr>
        <w:t>:</w:t>
      </w:r>
    </w:p>
    <w:p w14:paraId="5A18FFC8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0C198FE0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If a student is found to have submitted work not done by him/her, he/she will not be awarded any marks for this practical test.  Disciplinary action may also be taken.</w:t>
      </w:r>
    </w:p>
    <w:p w14:paraId="4BB12D49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67232A1A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Similar action will be taken for student who allows other student(s) to copy his/her work, or posting any solutions or code related to the practical test before the end of the hour for the test.</w:t>
      </w:r>
    </w:p>
    <w:p w14:paraId="57B6FB58" w14:textId="77777777" w:rsidR="005E2959" w:rsidRPr="00207A65" w:rsidRDefault="005E2959" w:rsidP="00207A65">
      <w:pPr>
        <w:pStyle w:val="paragraph"/>
        <w:spacing w:before="0" w:beforeAutospacing="0" w:after="0" w:afterAutospacing="0"/>
        <w:ind w:right="195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4AF9C75" w14:textId="77777777" w:rsidR="00A00E60" w:rsidRDefault="00A00E60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2796D651" w14:textId="2884AB62" w:rsidR="000C0373" w:rsidRPr="000C0373" w:rsidRDefault="000C0373" w:rsidP="00D52D7E">
      <w:pPr>
        <w:spacing w:line="360" w:lineRule="auto"/>
        <w:jc w:val="both"/>
        <w:rPr>
          <w:rFonts w:ascii="Arial" w:hAnsi="Arial" w:cs="Arial"/>
          <w:b/>
          <w:u w:val="single"/>
        </w:rPr>
      </w:pPr>
      <w:r w:rsidRPr="000C0373">
        <w:rPr>
          <w:rFonts w:ascii="Arial" w:hAnsi="Arial" w:cs="Arial"/>
          <w:b/>
          <w:u w:val="single"/>
        </w:rPr>
        <w:lastRenderedPageBreak/>
        <w:t>Question 1</w:t>
      </w:r>
    </w:p>
    <w:p w14:paraId="37836130" w14:textId="409C5456" w:rsidR="004624A9" w:rsidRDefault="005906F2" w:rsidP="004624A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 IT company selling </w:t>
      </w:r>
      <w:r w:rsidR="005D6A6B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pple products has </w:t>
      </w:r>
      <w:r w:rsidR="004624A9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branches in Singapore. The </w:t>
      </w:r>
      <w:r w:rsidR="00070446">
        <w:rPr>
          <w:rFonts w:ascii="Arial" w:hAnsi="Arial" w:cs="Arial"/>
        </w:rPr>
        <w:t xml:space="preserve">data file sales.txt </w:t>
      </w:r>
      <w:r>
        <w:rPr>
          <w:rFonts w:ascii="Arial" w:hAnsi="Arial" w:cs="Arial"/>
        </w:rPr>
        <w:t>store</w:t>
      </w:r>
      <w:r w:rsidR="00070446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the products and the </w:t>
      </w:r>
      <w:r w:rsidR="002B2581">
        <w:rPr>
          <w:rFonts w:ascii="Arial" w:hAnsi="Arial" w:cs="Arial"/>
        </w:rPr>
        <w:t>number of units</w:t>
      </w:r>
      <w:r>
        <w:rPr>
          <w:rFonts w:ascii="Arial" w:hAnsi="Arial" w:cs="Arial"/>
        </w:rPr>
        <w:t xml:space="preserve"> sold </w:t>
      </w:r>
      <w:r w:rsidR="008D4C59">
        <w:rPr>
          <w:rFonts w:ascii="Arial" w:hAnsi="Arial" w:cs="Arial"/>
        </w:rPr>
        <w:t xml:space="preserve">for </w:t>
      </w:r>
      <w:r w:rsidR="00954D5F">
        <w:rPr>
          <w:rFonts w:ascii="Arial" w:hAnsi="Arial" w:cs="Arial"/>
        </w:rPr>
        <w:t xml:space="preserve">the </w:t>
      </w:r>
      <w:r w:rsidR="004624A9">
        <w:rPr>
          <w:rFonts w:ascii="Arial" w:hAnsi="Arial" w:cs="Arial"/>
        </w:rPr>
        <w:t>2</w:t>
      </w:r>
      <w:r w:rsidR="00954D5F">
        <w:rPr>
          <w:rFonts w:ascii="Arial" w:hAnsi="Arial" w:cs="Arial"/>
        </w:rPr>
        <w:t xml:space="preserve"> branches in</w:t>
      </w:r>
      <w:r>
        <w:rPr>
          <w:rFonts w:ascii="Arial" w:hAnsi="Arial" w:cs="Arial"/>
        </w:rPr>
        <w:t xml:space="preserve"> year 202</w:t>
      </w:r>
      <w:r w:rsidR="00F7690D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71500314" w14:textId="77777777" w:rsidR="002636C0" w:rsidRPr="00F7690D" w:rsidRDefault="002636C0" w:rsidP="005906F2">
      <w:pPr>
        <w:pStyle w:val="Default"/>
        <w:spacing w:line="360" w:lineRule="auto"/>
        <w:rPr>
          <w:lang w:val="en-US"/>
        </w:rPr>
      </w:pPr>
      <w:bookmarkStart w:id="0" w:name="_GoBack"/>
      <w:bookmarkEnd w:id="0"/>
    </w:p>
    <w:p w14:paraId="7C1E207B" w14:textId="5B3A9416" w:rsidR="005906F2" w:rsidRPr="00AB085B" w:rsidRDefault="005906F2" w:rsidP="005906F2">
      <w:pPr>
        <w:pStyle w:val="Default"/>
        <w:spacing w:line="360" w:lineRule="auto"/>
      </w:pPr>
      <w:r w:rsidRPr="00AB085B">
        <w:t xml:space="preserve">Write a </w:t>
      </w:r>
      <w:r>
        <w:t xml:space="preserve">Python </w:t>
      </w:r>
      <w:r w:rsidRPr="00AB085B">
        <w:t xml:space="preserve">program to: </w:t>
      </w:r>
    </w:p>
    <w:p w14:paraId="2AD11734" w14:textId="0D7C5696" w:rsidR="005906F2" w:rsidRDefault="002B2581" w:rsidP="005906F2">
      <w:pPr>
        <w:pStyle w:val="Default"/>
        <w:numPr>
          <w:ilvl w:val="0"/>
          <w:numId w:val="19"/>
        </w:numPr>
        <w:ind w:left="567" w:hanging="567"/>
      </w:pPr>
      <w:r>
        <w:t xml:space="preserve">Read the data from the file sales.txt into a list of lists and </w:t>
      </w:r>
      <w:r w:rsidR="005906F2" w:rsidRPr="00AB085B">
        <w:t xml:space="preserve">print </w:t>
      </w:r>
      <w:r>
        <w:t>the list</w:t>
      </w:r>
      <w:r w:rsidR="005906F2" w:rsidRPr="00AB085B">
        <w:t>.</w:t>
      </w:r>
    </w:p>
    <w:p w14:paraId="76127734" w14:textId="3D74075E" w:rsidR="002B2581" w:rsidRDefault="002B2581" w:rsidP="002B2581">
      <w:pPr>
        <w:pStyle w:val="Default"/>
        <w:ind w:left="567"/>
      </w:pPr>
    </w:p>
    <w:p w14:paraId="274B7632" w14:textId="60E1E600" w:rsidR="002B2581" w:rsidRDefault="002B2581" w:rsidP="002B2581">
      <w:pPr>
        <w:pStyle w:val="Default"/>
        <w:ind w:left="567"/>
      </w:pPr>
      <w:r>
        <w:t>Sample output:</w:t>
      </w:r>
    </w:p>
    <w:p w14:paraId="554186DC" w14:textId="5278AD2B" w:rsidR="002B2581" w:rsidRPr="00AB085B" w:rsidRDefault="002B2581" w:rsidP="002B2581">
      <w:pPr>
        <w:pStyle w:val="Default"/>
        <w:ind w:left="567"/>
      </w:pPr>
      <w:r w:rsidRPr="002B2581">
        <w:t>[['Branch', 'Product', 'Units Sold'], ['Orchard', 'MacBook Air', '205'], ['Orchard', 'MacBook Pro', '89'], ['Orchard', 'iMac', '57'], ['MBS', 'MacBook Air', '28'], ['MBS', 'MacBook Pro', '22']]</w:t>
      </w:r>
    </w:p>
    <w:p w14:paraId="26E17DB6" w14:textId="1D2EAC68" w:rsidR="005906F2" w:rsidRDefault="005906F2" w:rsidP="005906F2">
      <w:pPr>
        <w:pStyle w:val="Default"/>
      </w:pPr>
    </w:p>
    <w:p w14:paraId="2298D871" w14:textId="77777777" w:rsidR="00F7690D" w:rsidRPr="00AB085B" w:rsidRDefault="00F7690D" w:rsidP="005906F2">
      <w:pPr>
        <w:pStyle w:val="Default"/>
      </w:pPr>
    </w:p>
    <w:p w14:paraId="1066A698" w14:textId="06110BB5" w:rsidR="005906F2" w:rsidRPr="006C0B81" w:rsidRDefault="00F7690D" w:rsidP="006C0B81">
      <w:pPr>
        <w:pStyle w:val="Default"/>
        <w:numPr>
          <w:ilvl w:val="0"/>
          <w:numId w:val="19"/>
        </w:numPr>
        <w:ind w:left="567" w:hanging="567"/>
        <w:jc w:val="both"/>
      </w:pPr>
      <w:r>
        <w:t>C</w:t>
      </w:r>
      <w:r w:rsidR="005906F2">
        <w:t xml:space="preserve">ompute and display the </w:t>
      </w:r>
      <w:r w:rsidR="005906F2" w:rsidRPr="00C4141B">
        <w:t xml:space="preserve">total number of units sold </w:t>
      </w:r>
      <w:r w:rsidR="00D33525" w:rsidRPr="00D33525">
        <w:t>for each of the products</w:t>
      </w:r>
      <w:r w:rsidR="00D33525">
        <w:t>.</w:t>
      </w:r>
      <w:r w:rsidR="005906F2">
        <w:t xml:space="preserve"> </w:t>
      </w:r>
      <w:r w:rsidR="005906F2" w:rsidRPr="006C0B81">
        <w:t>The following shows the required output</w:t>
      </w:r>
      <w:r w:rsidR="005906F2" w:rsidRPr="006C0B81">
        <w:rPr>
          <w:sz w:val="23"/>
          <w:szCs w:val="23"/>
        </w:rPr>
        <w:t>.</w:t>
      </w:r>
    </w:p>
    <w:p w14:paraId="17640C19" w14:textId="77777777" w:rsidR="005E24A2" w:rsidRDefault="005E24A2" w:rsidP="002B2581">
      <w:pPr>
        <w:ind w:left="546" w:right="689"/>
        <w:rPr>
          <w:rFonts w:ascii="Arial" w:hAnsi="Arial" w:cs="Arial"/>
        </w:rPr>
      </w:pPr>
    </w:p>
    <w:p w14:paraId="44178D1B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>Branch         Product        Units Sold</w:t>
      </w:r>
    </w:p>
    <w:p w14:paraId="568D1BA6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Orchard        MacBook Air    205            </w:t>
      </w:r>
    </w:p>
    <w:p w14:paraId="7E6A9D25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Orchard        MacBook Pro    89             </w:t>
      </w:r>
    </w:p>
    <w:p w14:paraId="5B1B9F95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Orchard        iMac           57             </w:t>
      </w:r>
    </w:p>
    <w:p w14:paraId="4DC5FCCE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BS            MacBook Air    28             </w:t>
      </w:r>
    </w:p>
    <w:p w14:paraId="3F805755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BS            MacBook Pro    22             </w:t>
      </w:r>
    </w:p>
    <w:p w14:paraId="1C9D7459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lang w:val="en-GB"/>
        </w:rPr>
      </w:pPr>
    </w:p>
    <w:p w14:paraId="39A33251" w14:textId="6D4574C4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>Product        Total Units Sold</w:t>
      </w:r>
    </w:p>
    <w:p w14:paraId="44CE307B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acBook Air    233            </w:t>
      </w:r>
    </w:p>
    <w:p w14:paraId="3526BD78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acBook Pro    111            </w:t>
      </w:r>
    </w:p>
    <w:p w14:paraId="7C0F5B6D" w14:textId="2A3F75D1" w:rsidR="00677024" w:rsidRDefault="00677024" w:rsidP="00677024">
      <w:pPr>
        <w:ind w:left="546" w:right="209"/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lang w:val="en-GB"/>
        </w:rPr>
        <w:t>iMac           57</w:t>
      </w:r>
    </w:p>
    <w:p w14:paraId="32EA8811" w14:textId="77777777" w:rsidR="006C0B81" w:rsidRDefault="006C0B81" w:rsidP="006C0B81">
      <w:pPr>
        <w:pStyle w:val="Default"/>
        <w:ind w:left="560"/>
        <w:jc w:val="both"/>
      </w:pPr>
    </w:p>
    <w:p w14:paraId="3D52E11D" w14:textId="3F83C54C" w:rsidR="006C0B81" w:rsidRDefault="006C0B81" w:rsidP="006C0B81">
      <w:pPr>
        <w:pStyle w:val="Default"/>
        <w:ind w:left="560"/>
        <w:jc w:val="both"/>
      </w:pPr>
      <w:r w:rsidRPr="00AB085B">
        <w:t xml:space="preserve">You are required to make use of the </w:t>
      </w:r>
      <w:r w:rsidR="00677024">
        <w:t>following</w:t>
      </w:r>
      <w:r w:rsidRPr="00AB085B">
        <w:t xml:space="preserve"> lists in your program. </w:t>
      </w:r>
    </w:p>
    <w:p w14:paraId="5358743A" w14:textId="036FC2FE" w:rsidR="00677024" w:rsidRDefault="00677024" w:rsidP="006C0B81">
      <w:pPr>
        <w:pStyle w:val="Default"/>
        <w:ind w:left="560"/>
        <w:jc w:val="both"/>
      </w:pPr>
    </w:p>
    <w:p w14:paraId="7B34C182" w14:textId="77777777" w:rsidR="00677024" w:rsidRDefault="00677024" w:rsidP="00677024">
      <w:pPr>
        <w:pStyle w:val="Default"/>
        <w:spacing w:line="360" w:lineRule="auto"/>
        <w:ind w:left="567"/>
      </w:pPr>
      <w:r w:rsidRPr="00E027E2">
        <w:t xml:space="preserve">The following list stores the </w:t>
      </w:r>
      <w:r>
        <w:t>products</w:t>
      </w:r>
      <w:r w:rsidRPr="00E027E2">
        <w:t xml:space="preserve">: </w:t>
      </w:r>
    </w:p>
    <w:p w14:paraId="31F0A492" w14:textId="77777777" w:rsidR="00677024" w:rsidRPr="00EB2B90" w:rsidRDefault="00677024" w:rsidP="00677024">
      <w:pPr>
        <w:pStyle w:val="Default"/>
        <w:ind w:left="567"/>
        <w:rPr>
          <w:rFonts w:ascii="Courier New" w:hAnsi="Courier New" w:cs="Courier New"/>
          <w:sz w:val="22"/>
          <w:szCs w:val="22"/>
        </w:rPr>
      </w:pPr>
      <w:r w:rsidRPr="00EB2B90">
        <w:rPr>
          <w:rFonts w:ascii="Courier New" w:hAnsi="Courier New" w:cs="Courier New"/>
          <w:sz w:val="22"/>
          <w:szCs w:val="22"/>
        </w:rPr>
        <w:t>product_list = ['MacBook Air', 'MacBook Pro', 'iMac']</w:t>
      </w:r>
    </w:p>
    <w:p w14:paraId="77E630C1" w14:textId="77777777" w:rsidR="00677024" w:rsidRDefault="00677024" w:rsidP="00677024">
      <w:pPr>
        <w:pStyle w:val="Default"/>
        <w:ind w:left="567"/>
      </w:pPr>
    </w:p>
    <w:p w14:paraId="54E95366" w14:textId="77777777" w:rsidR="00677024" w:rsidRPr="00E027E2" w:rsidRDefault="00677024" w:rsidP="00677024">
      <w:pPr>
        <w:pStyle w:val="Default"/>
        <w:ind w:left="567"/>
      </w:pPr>
      <w:r w:rsidRPr="00E027E2">
        <w:t xml:space="preserve">The total of </w:t>
      </w:r>
      <w:r>
        <w:t>number of units sold</w:t>
      </w:r>
      <w:r w:rsidRPr="00E027E2">
        <w:t xml:space="preserve"> for each of the </w:t>
      </w:r>
      <w:r>
        <w:t>products</w:t>
      </w:r>
      <w:r w:rsidRPr="00E027E2">
        <w:t xml:space="preserve"> are to be computed and stored in another list: </w:t>
      </w:r>
    </w:p>
    <w:p w14:paraId="1631507E" w14:textId="77777777" w:rsidR="00677024" w:rsidRPr="00EB2B90" w:rsidRDefault="00677024" w:rsidP="00677024">
      <w:pPr>
        <w:spacing w:before="120"/>
        <w:ind w:left="567"/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>Total_units</w:t>
      </w:r>
      <w:r w:rsidRPr="00EB2B90">
        <w:rPr>
          <w:rFonts w:ascii="Courier New" w:hAnsi="Courier New" w:cs="Courier New"/>
          <w:sz w:val="22"/>
          <w:szCs w:val="22"/>
        </w:rPr>
        <w:t>_list = [0, 0, 0]</w:t>
      </w:r>
    </w:p>
    <w:p w14:paraId="71984FA8" w14:textId="77777777" w:rsidR="00677024" w:rsidRPr="00AB085B" w:rsidRDefault="00677024" w:rsidP="006C0B81">
      <w:pPr>
        <w:pStyle w:val="Default"/>
        <w:ind w:left="560"/>
        <w:jc w:val="both"/>
      </w:pPr>
    </w:p>
    <w:p w14:paraId="3D34B8B8" w14:textId="77777777" w:rsidR="00677024" w:rsidRDefault="00677024" w:rsidP="00677024">
      <w:pPr>
        <w:pStyle w:val="Default"/>
        <w:ind w:left="560"/>
        <w:jc w:val="both"/>
      </w:pPr>
      <w:r w:rsidRPr="00AB085B">
        <w:t xml:space="preserve">You are also required to make use of </w:t>
      </w:r>
      <w:r w:rsidRPr="00AB085B">
        <w:rPr>
          <w:b/>
          <w:bCs/>
        </w:rPr>
        <w:t>nested loops</w:t>
      </w:r>
      <w:r w:rsidRPr="00AB085B">
        <w:t xml:space="preserve">. </w:t>
      </w:r>
    </w:p>
    <w:p w14:paraId="1A97DB1B" w14:textId="4EBD6776" w:rsidR="005906F2" w:rsidRPr="006C0B81" w:rsidRDefault="005906F2" w:rsidP="005906F2">
      <w:pPr>
        <w:ind w:right="209"/>
        <w:rPr>
          <w:rFonts w:ascii="Arial" w:hAnsi="Arial" w:cs="Arial"/>
          <w:lang w:val="en-SG"/>
        </w:rPr>
      </w:pPr>
    </w:p>
    <w:p w14:paraId="45D23C02" w14:textId="7082460A" w:rsidR="002B2581" w:rsidRPr="00AB085B" w:rsidRDefault="002B2581" w:rsidP="002B2581">
      <w:pPr>
        <w:pStyle w:val="Default"/>
        <w:jc w:val="right"/>
      </w:pPr>
      <w:r w:rsidRPr="00AB085B">
        <w:t xml:space="preserve"> </w:t>
      </w:r>
    </w:p>
    <w:p w14:paraId="645B961F" w14:textId="77777777" w:rsidR="004C46B7" w:rsidRPr="00FD380A" w:rsidRDefault="004C46B7" w:rsidP="004C46B7">
      <w:pPr>
        <w:ind w:right="209"/>
        <w:jc w:val="center"/>
        <w:rPr>
          <w:rFonts w:ascii="Arial" w:hAnsi="Arial" w:cs="Arial"/>
        </w:rPr>
      </w:pPr>
      <w:r>
        <w:rPr>
          <w:rFonts w:ascii="Arial" w:hAnsi="Arial" w:cs="Arial"/>
        </w:rPr>
        <w:t>*** END OF PAPER ***</w:t>
      </w:r>
    </w:p>
    <w:sectPr w:rsidR="004C46B7" w:rsidRPr="00FD380A" w:rsidSect="000D5F9A">
      <w:headerReference w:type="default" r:id="rId10"/>
      <w:footerReference w:type="default" r:id="rId11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17D14" w14:textId="77777777" w:rsidR="00542A78" w:rsidRDefault="00542A78">
      <w:r>
        <w:separator/>
      </w:r>
    </w:p>
  </w:endnote>
  <w:endnote w:type="continuationSeparator" w:id="0">
    <w:p w14:paraId="652A4A60" w14:textId="77777777" w:rsidR="00542A78" w:rsidRDefault="00542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6D69B" w14:textId="77777777" w:rsidR="001D5ECA" w:rsidRDefault="00563601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96D6A3" wp14:editId="2796D6A4">
              <wp:simplePos x="0" y="0"/>
              <wp:positionH relativeFrom="column">
                <wp:posOffset>0</wp:posOffset>
              </wp:positionH>
              <wp:positionV relativeFrom="paragraph">
                <wp:posOffset>101600</wp:posOffset>
              </wp:positionV>
              <wp:extent cx="5723890" cy="0"/>
              <wp:effectExtent l="9525" t="13335" r="10160" b="15240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1228FD78" id="Line 20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pt" to="450.7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" strokeweight="1.5pt"/>
          </w:pict>
        </mc:Fallback>
      </mc:AlternateContent>
    </w:r>
  </w:p>
  <w:p w14:paraId="2796D69C" w14:textId="2A969DC4" w:rsidR="00E70C55" w:rsidRPr="00D275F1" w:rsidRDefault="00322D37" w:rsidP="000C7E38">
    <w:pPr>
      <w:pStyle w:val="Footer"/>
      <w:tabs>
        <w:tab w:val="clear" w:pos="8640"/>
        <w:tab w:val="right" w:pos="8931"/>
      </w:tabs>
      <w:rPr>
        <w:rFonts w:ascii="Arial" w:hAnsi="Arial" w:cs="Arial"/>
        <w:color w:val="FF0000"/>
        <w:sz w:val="20"/>
        <w:szCs w:val="20"/>
      </w:rPr>
    </w:pPr>
    <w:r>
      <w:rPr>
        <w:rFonts w:ascii="Arial" w:hAnsi="Arial" w:cs="Arial"/>
        <w:sz w:val="20"/>
        <w:szCs w:val="20"/>
      </w:rPr>
      <w:t>PRG1</w:t>
    </w:r>
    <w:r w:rsidR="00F35CE0">
      <w:rPr>
        <w:rFonts w:ascii="Arial" w:hAnsi="Arial" w:cs="Arial"/>
        <w:sz w:val="20"/>
        <w:szCs w:val="20"/>
      </w:rPr>
      <w:t xml:space="preserve"> 20</w:t>
    </w:r>
    <w:r w:rsidR="00B6206F">
      <w:rPr>
        <w:rFonts w:ascii="Arial" w:hAnsi="Arial" w:cs="Arial"/>
        <w:sz w:val="20"/>
        <w:szCs w:val="20"/>
      </w:rPr>
      <w:t>2</w:t>
    </w:r>
    <w:r w:rsidR="00F7690D">
      <w:rPr>
        <w:rFonts w:ascii="Arial" w:hAnsi="Arial" w:cs="Arial"/>
        <w:sz w:val="20"/>
        <w:szCs w:val="20"/>
      </w:rPr>
      <w:t>3</w:t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F7690D" w:rsidRPr="00F7690D">
      <w:rPr>
        <w:rFonts w:ascii="Arial" w:hAnsi="Arial" w:cs="Arial"/>
        <w:sz w:val="20"/>
        <w:szCs w:val="20"/>
      </w:rPr>
      <w:t xml:space="preserve">Revision for </w:t>
    </w:r>
    <w:r w:rsidR="00636DB8">
      <w:rPr>
        <w:rFonts w:ascii="Arial" w:hAnsi="Arial" w:cs="Arial"/>
        <w:sz w:val="20"/>
        <w:szCs w:val="20"/>
      </w:rPr>
      <w:t>Programming Aptitude</w:t>
    </w:r>
    <w:r w:rsidR="00EE250A">
      <w:rPr>
        <w:rFonts w:ascii="Arial" w:hAnsi="Arial" w:cs="Arial"/>
        <w:sz w:val="20"/>
        <w:szCs w:val="20"/>
      </w:rPr>
      <w:t xml:space="preserve"> </w:t>
    </w:r>
    <w:r w:rsidR="00EF1E22">
      <w:rPr>
        <w:rFonts w:ascii="Arial" w:hAnsi="Arial" w:cs="Arial"/>
        <w:sz w:val="20"/>
        <w:szCs w:val="20"/>
      </w:rPr>
      <w:t xml:space="preserve">Test </w:t>
    </w:r>
    <w:r w:rsidR="008D32EE">
      <w:rPr>
        <w:rFonts w:ascii="Arial" w:hAnsi="Arial" w:cs="Arial"/>
        <w:sz w:val="20"/>
        <w:szCs w:val="20"/>
      </w:rPr>
      <w:t>2</w:t>
    </w:r>
    <w:r w:rsidR="00A60727" w:rsidRPr="00D275F1">
      <w:rPr>
        <w:rFonts w:ascii="Arial" w:hAnsi="Arial" w:cs="Arial"/>
        <w:color w:val="FF0000"/>
        <w:sz w:val="20"/>
        <w:szCs w:val="20"/>
      </w:rPr>
      <w:tab/>
    </w:r>
    <w:r w:rsidR="0040718B" w:rsidRPr="00D275F1">
      <w:rPr>
        <w:rStyle w:val="PageNumber"/>
        <w:rFonts w:ascii="Arial" w:hAnsi="Arial" w:cs="Arial"/>
        <w:color w:val="FF000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448495" w14:textId="77777777" w:rsidR="00542A78" w:rsidRDefault="00542A78">
      <w:r>
        <w:separator/>
      </w:r>
    </w:p>
  </w:footnote>
  <w:footnote w:type="continuationSeparator" w:id="0">
    <w:p w14:paraId="6FD6EA1C" w14:textId="77777777" w:rsidR="00542A78" w:rsidRDefault="00542A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6D698" w14:textId="5B39700D" w:rsidR="00D42905" w:rsidRDefault="00517A4B" w:rsidP="000C7E38">
    <w:pPr>
      <w:pStyle w:val="Header"/>
      <w:tabs>
        <w:tab w:val="clear" w:pos="8640"/>
        <w:tab w:val="right" w:pos="8931"/>
      </w:tabs>
      <w:ind w:left="-180"/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616A30C" wp14:editId="571A321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73050"/>
              <wp:effectExtent l="0" t="0" r="0" b="12700"/>
              <wp:wrapNone/>
              <wp:docPr id="3" name="MSIPCMc229446ea197663d26911cbe" descr="{&quot;HashCode&quot;:-181896826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A15A256" w14:textId="6B27FD94" w:rsidR="00517A4B" w:rsidRPr="003A2F2B" w:rsidRDefault="003A2F2B" w:rsidP="003A2F2B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3A2F2B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16A30C" id="_x0000_t202" coordsize="21600,21600" o:spt="202" path="m,l,21600r21600,l21600,xe">
              <v:stroke joinstyle="miter"/>
              <v:path gradientshapeok="t" o:connecttype="rect"/>
            </v:shapetype>
            <v:shape id="MSIPCMc229446ea197663d26911cbe" o:spid="_x0000_s1027" type="#_x0000_t202" alt="{&quot;HashCode&quot;:-1818968269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4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" o:allowincell="f" filled="f" stroked="f" strokeweight=".5pt">
              <v:textbox inset="20pt,0,,0">
                <w:txbxContent>
                  <w:p w14:paraId="3A15A256" w14:textId="6B27FD94" w:rsidR="00517A4B" w:rsidRPr="003A2F2B" w:rsidRDefault="003A2F2B" w:rsidP="003A2F2B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3A2F2B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63601">
      <w:rPr>
        <w:rFonts w:ascii="Tahoma" w:hAnsi="Tahoma" w:cs="Tahoma"/>
        <w:i/>
        <w:noProof/>
        <w:sz w:val="28"/>
        <w:szCs w:val="28"/>
        <w:lang w:eastAsia="en-US"/>
      </w:rPr>
      <w:drawing>
        <wp:inline distT="0" distB="0" distL="0" distR="0" wp14:anchorId="2796D69F" wp14:editId="2796D6A0">
          <wp:extent cx="1714500" cy="588010"/>
          <wp:effectExtent l="0" t="0" r="0" b="2540"/>
          <wp:docPr id="6" name="Picture 6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42905">
      <w:rPr>
        <w:rFonts w:ascii="Tahoma" w:hAnsi="Tahoma" w:cs="Tahoma"/>
        <w:i/>
        <w:sz w:val="28"/>
        <w:szCs w:val="28"/>
      </w:rPr>
      <w:tab/>
    </w:r>
    <w:r w:rsidR="00D42905">
      <w:rPr>
        <w:rFonts w:ascii="Tahoma" w:hAnsi="Tahoma" w:cs="Tahoma"/>
        <w:i/>
        <w:sz w:val="28"/>
        <w:szCs w:val="28"/>
      </w:rPr>
      <w:tab/>
    </w:r>
    <w:r w:rsidR="00D42905" w:rsidRPr="000D5F9A">
      <w:rPr>
        <w:rFonts w:ascii="Arial" w:hAnsi="Arial" w:cs="Arial"/>
        <w:sz w:val="20"/>
        <w:szCs w:val="20"/>
      </w:rPr>
      <w:t xml:space="preserve">Page 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0D5F9A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separate"/>
    </w:r>
    <w:r w:rsidR="000E605F">
      <w:rPr>
        <w:rStyle w:val="PageNumber"/>
        <w:rFonts w:ascii="Arial" w:hAnsi="Arial" w:cs="Arial"/>
        <w:noProof/>
        <w:sz w:val="20"/>
        <w:szCs w:val="20"/>
      </w:rPr>
      <w:t>1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end"/>
    </w:r>
    <w:r w:rsidR="00D42905" w:rsidRPr="004A6642">
      <w:rPr>
        <w:rStyle w:val="PageNumber"/>
        <w:rFonts w:ascii="Arial" w:hAnsi="Arial" w:cs="Arial"/>
        <w:sz w:val="20"/>
        <w:szCs w:val="20"/>
      </w:rPr>
      <w:t xml:space="preserve"> of 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4A6642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separate"/>
    </w:r>
    <w:r w:rsidR="000E605F">
      <w:rPr>
        <w:rStyle w:val="PageNumber"/>
        <w:rFonts w:ascii="Arial" w:hAnsi="Arial" w:cs="Arial"/>
        <w:noProof/>
        <w:sz w:val="20"/>
        <w:szCs w:val="20"/>
      </w:rPr>
      <w:t>3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end"/>
    </w:r>
  </w:p>
  <w:p w14:paraId="2796D699" w14:textId="77777777" w:rsidR="00D42905" w:rsidRPr="00D42905" w:rsidRDefault="00563601" w:rsidP="00D42905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796D6A1" wp14:editId="2796D6A2">
              <wp:simplePos x="0" y="0"/>
              <wp:positionH relativeFrom="column">
                <wp:posOffset>0</wp:posOffset>
              </wp:positionH>
              <wp:positionV relativeFrom="paragraph">
                <wp:posOffset>13970</wp:posOffset>
              </wp:positionV>
              <wp:extent cx="5723890" cy="0"/>
              <wp:effectExtent l="9525" t="12065" r="10160" b="16510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3D34ECA4" id="Line 1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1pt" to="450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5F3C"/>
    <w:multiLevelType w:val="hybridMultilevel"/>
    <w:tmpl w:val="0D8E5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835BC"/>
    <w:multiLevelType w:val="hybridMultilevel"/>
    <w:tmpl w:val="659815CA"/>
    <w:lvl w:ilvl="0" w:tplc="EDC8B0C0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0D4D"/>
    <w:multiLevelType w:val="multilevel"/>
    <w:tmpl w:val="0D4A401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745E75"/>
    <w:multiLevelType w:val="multilevel"/>
    <w:tmpl w:val="F4AC0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DF74FC"/>
    <w:multiLevelType w:val="hybridMultilevel"/>
    <w:tmpl w:val="CD2C9E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80877FF"/>
    <w:multiLevelType w:val="hybridMultilevel"/>
    <w:tmpl w:val="631E04D0"/>
    <w:lvl w:ilvl="0" w:tplc="24820162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235E67"/>
    <w:multiLevelType w:val="hybridMultilevel"/>
    <w:tmpl w:val="F912E0F0"/>
    <w:lvl w:ilvl="0" w:tplc="1F6821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40D12"/>
    <w:multiLevelType w:val="multilevel"/>
    <w:tmpl w:val="2E34C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2035298"/>
    <w:multiLevelType w:val="multilevel"/>
    <w:tmpl w:val="CA1E897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1E68B0"/>
    <w:multiLevelType w:val="hybridMultilevel"/>
    <w:tmpl w:val="230A78F4"/>
    <w:lvl w:ilvl="0" w:tplc="98D6C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871C4"/>
    <w:multiLevelType w:val="multilevel"/>
    <w:tmpl w:val="534AC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E5F7286"/>
    <w:multiLevelType w:val="hybridMultilevel"/>
    <w:tmpl w:val="BE16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F006A"/>
    <w:multiLevelType w:val="hybridMultilevel"/>
    <w:tmpl w:val="09F8B29A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4F6944BD"/>
    <w:multiLevelType w:val="multilevel"/>
    <w:tmpl w:val="72E05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FDE352F"/>
    <w:multiLevelType w:val="multilevel"/>
    <w:tmpl w:val="F82AE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701193"/>
    <w:multiLevelType w:val="multilevel"/>
    <w:tmpl w:val="F27E69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6E285B"/>
    <w:multiLevelType w:val="hybridMultilevel"/>
    <w:tmpl w:val="C13A758E"/>
    <w:lvl w:ilvl="0" w:tplc="735858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353D52"/>
    <w:multiLevelType w:val="hybridMultilevel"/>
    <w:tmpl w:val="7C9279D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DF657D"/>
    <w:multiLevelType w:val="hybridMultilevel"/>
    <w:tmpl w:val="3B3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1"/>
  </w:num>
  <w:num w:numId="4">
    <w:abstractNumId w:val="11"/>
  </w:num>
  <w:num w:numId="5">
    <w:abstractNumId w:val="12"/>
  </w:num>
  <w:num w:numId="6">
    <w:abstractNumId w:val="9"/>
  </w:num>
  <w:num w:numId="7">
    <w:abstractNumId w:val="6"/>
  </w:num>
  <w:num w:numId="8">
    <w:abstractNumId w:val="5"/>
  </w:num>
  <w:num w:numId="9">
    <w:abstractNumId w:val="14"/>
  </w:num>
  <w:num w:numId="10">
    <w:abstractNumId w:val="2"/>
  </w:num>
  <w:num w:numId="11">
    <w:abstractNumId w:val="15"/>
  </w:num>
  <w:num w:numId="12">
    <w:abstractNumId w:val="8"/>
  </w:num>
  <w:num w:numId="13">
    <w:abstractNumId w:val="10"/>
  </w:num>
  <w:num w:numId="14">
    <w:abstractNumId w:val="7"/>
  </w:num>
  <w:num w:numId="15">
    <w:abstractNumId w:val="3"/>
  </w:num>
  <w:num w:numId="16">
    <w:abstractNumId w:val="13"/>
  </w:num>
  <w:num w:numId="17">
    <w:abstractNumId w:val="4"/>
  </w:num>
  <w:num w:numId="18">
    <w:abstractNumId w:val="0"/>
  </w:num>
  <w:num w:numId="19">
    <w:abstractNumId w:val="16"/>
  </w:num>
  <w:num w:numId="2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zU0NTE0MTMwMDFS0lEKTi0uzszPAykwqQUAdpxVAywAAAA="/>
  </w:docVars>
  <w:rsids>
    <w:rsidRoot w:val="00FC78BD"/>
    <w:rsid w:val="00000695"/>
    <w:rsid w:val="00005418"/>
    <w:rsid w:val="00005FC6"/>
    <w:rsid w:val="000077B7"/>
    <w:rsid w:val="00010640"/>
    <w:rsid w:val="000140A8"/>
    <w:rsid w:val="000161C1"/>
    <w:rsid w:val="000167CF"/>
    <w:rsid w:val="00017814"/>
    <w:rsid w:val="000208AD"/>
    <w:rsid w:val="00020950"/>
    <w:rsid w:val="00021592"/>
    <w:rsid w:val="00021FF8"/>
    <w:rsid w:val="00026C0B"/>
    <w:rsid w:val="00030366"/>
    <w:rsid w:val="00031DE0"/>
    <w:rsid w:val="00035F79"/>
    <w:rsid w:val="00037041"/>
    <w:rsid w:val="00040EA2"/>
    <w:rsid w:val="000436AC"/>
    <w:rsid w:val="000465C7"/>
    <w:rsid w:val="0004672C"/>
    <w:rsid w:val="0004705A"/>
    <w:rsid w:val="000470E6"/>
    <w:rsid w:val="00051F70"/>
    <w:rsid w:val="00054ABD"/>
    <w:rsid w:val="00065278"/>
    <w:rsid w:val="00067D79"/>
    <w:rsid w:val="00070446"/>
    <w:rsid w:val="00075141"/>
    <w:rsid w:val="000769B6"/>
    <w:rsid w:val="000932E3"/>
    <w:rsid w:val="00093832"/>
    <w:rsid w:val="000978D6"/>
    <w:rsid w:val="000A0A0C"/>
    <w:rsid w:val="000A63E3"/>
    <w:rsid w:val="000B2D60"/>
    <w:rsid w:val="000B30AC"/>
    <w:rsid w:val="000B3E6E"/>
    <w:rsid w:val="000B5E25"/>
    <w:rsid w:val="000B6B33"/>
    <w:rsid w:val="000C0373"/>
    <w:rsid w:val="000C620B"/>
    <w:rsid w:val="000C69F6"/>
    <w:rsid w:val="000C7E38"/>
    <w:rsid w:val="000D0C20"/>
    <w:rsid w:val="000D3D9A"/>
    <w:rsid w:val="000D3E42"/>
    <w:rsid w:val="000D591D"/>
    <w:rsid w:val="000D5F9A"/>
    <w:rsid w:val="000D6B7E"/>
    <w:rsid w:val="000D770E"/>
    <w:rsid w:val="000E164D"/>
    <w:rsid w:val="000E285E"/>
    <w:rsid w:val="000E392C"/>
    <w:rsid w:val="000E4A64"/>
    <w:rsid w:val="000E605F"/>
    <w:rsid w:val="000F4EAB"/>
    <w:rsid w:val="000F7899"/>
    <w:rsid w:val="001012B8"/>
    <w:rsid w:val="00102125"/>
    <w:rsid w:val="001026E9"/>
    <w:rsid w:val="001136C9"/>
    <w:rsid w:val="00113E20"/>
    <w:rsid w:val="00120755"/>
    <w:rsid w:val="00121223"/>
    <w:rsid w:val="001238C5"/>
    <w:rsid w:val="00126370"/>
    <w:rsid w:val="00127041"/>
    <w:rsid w:val="001276B3"/>
    <w:rsid w:val="00132C8E"/>
    <w:rsid w:val="00134278"/>
    <w:rsid w:val="00142F1C"/>
    <w:rsid w:val="00142FDC"/>
    <w:rsid w:val="001452FA"/>
    <w:rsid w:val="001470D4"/>
    <w:rsid w:val="00153911"/>
    <w:rsid w:val="0015530D"/>
    <w:rsid w:val="001724BA"/>
    <w:rsid w:val="00174949"/>
    <w:rsid w:val="00184242"/>
    <w:rsid w:val="00186806"/>
    <w:rsid w:val="0019356C"/>
    <w:rsid w:val="00197E34"/>
    <w:rsid w:val="001A2D14"/>
    <w:rsid w:val="001A61B1"/>
    <w:rsid w:val="001A7D12"/>
    <w:rsid w:val="001B08D5"/>
    <w:rsid w:val="001B1553"/>
    <w:rsid w:val="001B15AD"/>
    <w:rsid w:val="001B56B5"/>
    <w:rsid w:val="001B7C33"/>
    <w:rsid w:val="001C7346"/>
    <w:rsid w:val="001C7533"/>
    <w:rsid w:val="001D2FE0"/>
    <w:rsid w:val="001D421D"/>
    <w:rsid w:val="001D5ECA"/>
    <w:rsid w:val="001E1A57"/>
    <w:rsid w:val="001E2040"/>
    <w:rsid w:val="001E241D"/>
    <w:rsid w:val="001F07CF"/>
    <w:rsid w:val="001F2E2A"/>
    <w:rsid w:val="001F37F2"/>
    <w:rsid w:val="001F52E4"/>
    <w:rsid w:val="001F7DA1"/>
    <w:rsid w:val="001F7E07"/>
    <w:rsid w:val="00203105"/>
    <w:rsid w:val="00204049"/>
    <w:rsid w:val="00207A65"/>
    <w:rsid w:val="002134E7"/>
    <w:rsid w:val="0021681B"/>
    <w:rsid w:val="0022249E"/>
    <w:rsid w:val="00232520"/>
    <w:rsid w:val="00245E3F"/>
    <w:rsid w:val="0024638A"/>
    <w:rsid w:val="00252ABC"/>
    <w:rsid w:val="002562B6"/>
    <w:rsid w:val="00256D06"/>
    <w:rsid w:val="002636C0"/>
    <w:rsid w:val="00264925"/>
    <w:rsid w:val="00273023"/>
    <w:rsid w:val="00274FAB"/>
    <w:rsid w:val="00283226"/>
    <w:rsid w:val="00286B1C"/>
    <w:rsid w:val="0028742D"/>
    <w:rsid w:val="00290815"/>
    <w:rsid w:val="00291623"/>
    <w:rsid w:val="002A150D"/>
    <w:rsid w:val="002A3BAD"/>
    <w:rsid w:val="002B21E9"/>
    <w:rsid w:val="002B2581"/>
    <w:rsid w:val="002B3F76"/>
    <w:rsid w:val="002C1D9A"/>
    <w:rsid w:val="002C45DB"/>
    <w:rsid w:val="002C503D"/>
    <w:rsid w:val="002D7423"/>
    <w:rsid w:val="002E56D8"/>
    <w:rsid w:val="002F08F8"/>
    <w:rsid w:val="00301CA0"/>
    <w:rsid w:val="00303B8A"/>
    <w:rsid w:val="00306C35"/>
    <w:rsid w:val="00310F54"/>
    <w:rsid w:val="0031257A"/>
    <w:rsid w:val="0031414D"/>
    <w:rsid w:val="003175C2"/>
    <w:rsid w:val="003179CC"/>
    <w:rsid w:val="0032169B"/>
    <w:rsid w:val="00322D37"/>
    <w:rsid w:val="003271C0"/>
    <w:rsid w:val="003362A9"/>
    <w:rsid w:val="00352DE4"/>
    <w:rsid w:val="003534FF"/>
    <w:rsid w:val="00353CC7"/>
    <w:rsid w:val="003577C1"/>
    <w:rsid w:val="0036079E"/>
    <w:rsid w:val="0036149B"/>
    <w:rsid w:val="00362B6D"/>
    <w:rsid w:val="00366F00"/>
    <w:rsid w:val="003671A4"/>
    <w:rsid w:val="00372F66"/>
    <w:rsid w:val="00374723"/>
    <w:rsid w:val="00376407"/>
    <w:rsid w:val="0038588D"/>
    <w:rsid w:val="00386E16"/>
    <w:rsid w:val="003876B7"/>
    <w:rsid w:val="0038774F"/>
    <w:rsid w:val="003901AF"/>
    <w:rsid w:val="003933B1"/>
    <w:rsid w:val="00396EFA"/>
    <w:rsid w:val="003A0C00"/>
    <w:rsid w:val="003A0F07"/>
    <w:rsid w:val="003A21C6"/>
    <w:rsid w:val="003A2F2B"/>
    <w:rsid w:val="003A5B13"/>
    <w:rsid w:val="003A68A7"/>
    <w:rsid w:val="003B233A"/>
    <w:rsid w:val="003B5A9A"/>
    <w:rsid w:val="003B6794"/>
    <w:rsid w:val="003B6A7A"/>
    <w:rsid w:val="003C6445"/>
    <w:rsid w:val="003C671C"/>
    <w:rsid w:val="003C6C4F"/>
    <w:rsid w:val="003C7729"/>
    <w:rsid w:val="003C7B85"/>
    <w:rsid w:val="003D311D"/>
    <w:rsid w:val="003D555C"/>
    <w:rsid w:val="003D6023"/>
    <w:rsid w:val="003D6048"/>
    <w:rsid w:val="003D6D62"/>
    <w:rsid w:val="003E1450"/>
    <w:rsid w:val="003E41AD"/>
    <w:rsid w:val="003E4801"/>
    <w:rsid w:val="003E48DC"/>
    <w:rsid w:val="003F178F"/>
    <w:rsid w:val="003F4BF4"/>
    <w:rsid w:val="003F6B36"/>
    <w:rsid w:val="004031A9"/>
    <w:rsid w:val="004046AD"/>
    <w:rsid w:val="00404801"/>
    <w:rsid w:val="004059D9"/>
    <w:rsid w:val="0040718B"/>
    <w:rsid w:val="00407A87"/>
    <w:rsid w:val="00410F46"/>
    <w:rsid w:val="00414BAD"/>
    <w:rsid w:val="00420EC3"/>
    <w:rsid w:val="00422ACE"/>
    <w:rsid w:val="00425CB9"/>
    <w:rsid w:val="004263EB"/>
    <w:rsid w:val="004273E0"/>
    <w:rsid w:val="00427E0C"/>
    <w:rsid w:val="0043649C"/>
    <w:rsid w:val="00443116"/>
    <w:rsid w:val="00443373"/>
    <w:rsid w:val="00445696"/>
    <w:rsid w:val="00447193"/>
    <w:rsid w:val="00447FF5"/>
    <w:rsid w:val="00450E6C"/>
    <w:rsid w:val="004519D1"/>
    <w:rsid w:val="004624A9"/>
    <w:rsid w:val="00462D2B"/>
    <w:rsid w:val="00463F7D"/>
    <w:rsid w:val="00464234"/>
    <w:rsid w:val="00466C17"/>
    <w:rsid w:val="004703BA"/>
    <w:rsid w:val="00470D9B"/>
    <w:rsid w:val="00471CDC"/>
    <w:rsid w:val="00472D3D"/>
    <w:rsid w:val="004879C2"/>
    <w:rsid w:val="00492D7B"/>
    <w:rsid w:val="00493B70"/>
    <w:rsid w:val="004A0821"/>
    <w:rsid w:val="004A1101"/>
    <w:rsid w:val="004A351B"/>
    <w:rsid w:val="004A3922"/>
    <w:rsid w:val="004A6642"/>
    <w:rsid w:val="004A67A0"/>
    <w:rsid w:val="004B12D9"/>
    <w:rsid w:val="004B1E99"/>
    <w:rsid w:val="004B4ADD"/>
    <w:rsid w:val="004B5836"/>
    <w:rsid w:val="004C46B7"/>
    <w:rsid w:val="004C654C"/>
    <w:rsid w:val="004E4C9D"/>
    <w:rsid w:val="004E4DA5"/>
    <w:rsid w:val="004F3BEA"/>
    <w:rsid w:val="004F6231"/>
    <w:rsid w:val="005045D8"/>
    <w:rsid w:val="00507F47"/>
    <w:rsid w:val="00510E6C"/>
    <w:rsid w:val="0051569C"/>
    <w:rsid w:val="00517A4B"/>
    <w:rsid w:val="00521B5A"/>
    <w:rsid w:val="00522879"/>
    <w:rsid w:val="00525B0B"/>
    <w:rsid w:val="00525DF3"/>
    <w:rsid w:val="00526BA2"/>
    <w:rsid w:val="00530366"/>
    <w:rsid w:val="00531F45"/>
    <w:rsid w:val="00533634"/>
    <w:rsid w:val="00534BB7"/>
    <w:rsid w:val="0054153C"/>
    <w:rsid w:val="00541ADB"/>
    <w:rsid w:val="00541D98"/>
    <w:rsid w:val="00542A78"/>
    <w:rsid w:val="0054555C"/>
    <w:rsid w:val="0054761A"/>
    <w:rsid w:val="00547C0D"/>
    <w:rsid w:val="005527AC"/>
    <w:rsid w:val="00552CD7"/>
    <w:rsid w:val="00553126"/>
    <w:rsid w:val="00554929"/>
    <w:rsid w:val="00554A51"/>
    <w:rsid w:val="00554C09"/>
    <w:rsid w:val="005552D2"/>
    <w:rsid w:val="00563601"/>
    <w:rsid w:val="00565203"/>
    <w:rsid w:val="005710F6"/>
    <w:rsid w:val="00573780"/>
    <w:rsid w:val="0057699A"/>
    <w:rsid w:val="005814D9"/>
    <w:rsid w:val="00581D46"/>
    <w:rsid w:val="00582A72"/>
    <w:rsid w:val="005835C2"/>
    <w:rsid w:val="00587FC9"/>
    <w:rsid w:val="005906F2"/>
    <w:rsid w:val="005A180F"/>
    <w:rsid w:val="005A282B"/>
    <w:rsid w:val="005A6C5D"/>
    <w:rsid w:val="005A74FC"/>
    <w:rsid w:val="005A7D50"/>
    <w:rsid w:val="005B1FB7"/>
    <w:rsid w:val="005B2299"/>
    <w:rsid w:val="005B28CF"/>
    <w:rsid w:val="005B40F8"/>
    <w:rsid w:val="005B5124"/>
    <w:rsid w:val="005C44D9"/>
    <w:rsid w:val="005C6671"/>
    <w:rsid w:val="005D07CA"/>
    <w:rsid w:val="005D2094"/>
    <w:rsid w:val="005D260D"/>
    <w:rsid w:val="005D3557"/>
    <w:rsid w:val="005D5313"/>
    <w:rsid w:val="005D6A6B"/>
    <w:rsid w:val="005E19DD"/>
    <w:rsid w:val="005E24A2"/>
    <w:rsid w:val="005E2959"/>
    <w:rsid w:val="005E4C1E"/>
    <w:rsid w:val="005E737A"/>
    <w:rsid w:val="005E773F"/>
    <w:rsid w:val="005F2BFC"/>
    <w:rsid w:val="005F2DA8"/>
    <w:rsid w:val="005F7934"/>
    <w:rsid w:val="005F7CB6"/>
    <w:rsid w:val="00601B78"/>
    <w:rsid w:val="00603AFD"/>
    <w:rsid w:val="006121CA"/>
    <w:rsid w:val="00614313"/>
    <w:rsid w:val="00616901"/>
    <w:rsid w:val="00617835"/>
    <w:rsid w:val="00620D22"/>
    <w:rsid w:val="00623A7B"/>
    <w:rsid w:val="00624598"/>
    <w:rsid w:val="00625FEF"/>
    <w:rsid w:val="006302C8"/>
    <w:rsid w:val="00630E43"/>
    <w:rsid w:val="006347D0"/>
    <w:rsid w:val="006348DE"/>
    <w:rsid w:val="00634D45"/>
    <w:rsid w:val="006369BD"/>
    <w:rsid w:val="00636DB8"/>
    <w:rsid w:val="00644C30"/>
    <w:rsid w:val="006463C1"/>
    <w:rsid w:val="00647AB3"/>
    <w:rsid w:val="00651DA1"/>
    <w:rsid w:val="00652C26"/>
    <w:rsid w:val="00656490"/>
    <w:rsid w:val="006569DF"/>
    <w:rsid w:val="00665DF4"/>
    <w:rsid w:val="00667057"/>
    <w:rsid w:val="0067360F"/>
    <w:rsid w:val="00677024"/>
    <w:rsid w:val="0068039E"/>
    <w:rsid w:val="00682409"/>
    <w:rsid w:val="006945E5"/>
    <w:rsid w:val="006953A6"/>
    <w:rsid w:val="00695CE4"/>
    <w:rsid w:val="00696DE5"/>
    <w:rsid w:val="006975F4"/>
    <w:rsid w:val="006A58B8"/>
    <w:rsid w:val="006B0B83"/>
    <w:rsid w:val="006B166D"/>
    <w:rsid w:val="006B195F"/>
    <w:rsid w:val="006C0B81"/>
    <w:rsid w:val="006C1C32"/>
    <w:rsid w:val="006C1EBF"/>
    <w:rsid w:val="006C24E4"/>
    <w:rsid w:val="006C5EED"/>
    <w:rsid w:val="006E475E"/>
    <w:rsid w:val="006E5CDC"/>
    <w:rsid w:val="006E6AA8"/>
    <w:rsid w:val="006F0919"/>
    <w:rsid w:val="006F7A9D"/>
    <w:rsid w:val="0070119F"/>
    <w:rsid w:val="00701FA4"/>
    <w:rsid w:val="00720DFE"/>
    <w:rsid w:val="007217A8"/>
    <w:rsid w:val="00726F21"/>
    <w:rsid w:val="00727BFA"/>
    <w:rsid w:val="00732241"/>
    <w:rsid w:val="007323AD"/>
    <w:rsid w:val="00734065"/>
    <w:rsid w:val="00734076"/>
    <w:rsid w:val="00734495"/>
    <w:rsid w:val="00734FA2"/>
    <w:rsid w:val="00735EF0"/>
    <w:rsid w:val="007402B2"/>
    <w:rsid w:val="0074038A"/>
    <w:rsid w:val="00740774"/>
    <w:rsid w:val="00741BC2"/>
    <w:rsid w:val="007504A0"/>
    <w:rsid w:val="00755A90"/>
    <w:rsid w:val="00756D23"/>
    <w:rsid w:val="007619A7"/>
    <w:rsid w:val="00763763"/>
    <w:rsid w:val="00765FBE"/>
    <w:rsid w:val="00770D36"/>
    <w:rsid w:val="00773AB3"/>
    <w:rsid w:val="00782403"/>
    <w:rsid w:val="007824C0"/>
    <w:rsid w:val="00782DCE"/>
    <w:rsid w:val="00785225"/>
    <w:rsid w:val="00793881"/>
    <w:rsid w:val="00795650"/>
    <w:rsid w:val="007A0AC4"/>
    <w:rsid w:val="007A4238"/>
    <w:rsid w:val="007A5B11"/>
    <w:rsid w:val="007A7FEC"/>
    <w:rsid w:val="007C0385"/>
    <w:rsid w:val="007C0C27"/>
    <w:rsid w:val="007C7F62"/>
    <w:rsid w:val="007D0161"/>
    <w:rsid w:val="007D2766"/>
    <w:rsid w:val="007D4AAE"/>
    <w:rsid w:val="007D4ED9"/>
    <w:rsid w:val="007D5B6F"/>
    <w:rsid w:val="007D76C5"/>
    <w:rsid w:val="007E2B65"/>
    <w:rsid w:val="007E753F"/>
    <w:rsid w:val="007F111B"/>
    <w:rsid w:val="007F26EE"/>
    <w:rsid w:val="007F29E9"/>
    <w:rsid w:val="007F528E"/>
    <w:rsid w:val="007F7B0E"/>
    <w:rsid w:val="00804A84"/>
    <w:rsid w:val="00811C05"/>
    <w:rsid w:val="008138BC"/>
    <w:rsid w:val="00817E3B"/>
    <w:rsid w:val="008205DB"/>
    <w:rsid w:val="00821E20"/>
    <w:rsid w:val="008247B1"/>
    <w:rsid w:val="00827F48"/>
    <w:rsid w:val="00831AAA"/>
    <w:rsid w:val="0083472C"/>
    <w:rsid w:val="00836295"/>
    <w:rsid w:val="008552FC"/>
    <w:rsid w:val="00855E18"/>
    <w:rsid w:val="00861689"/>
    <w:rsid w:val="00876C32"/>
    <w:rsid w:val="00877713"/>
    <w:rsid w:val="008803D5"/>
    <w:rsid w:val="008806A8"/>
    <w:rsid w:val="00884951"/>
    <w:rsid w:val="00885C34"/>
    <w:rsid w:val="00885E49"/>
    <w:rsid w:val="00891D63"/>
    <w:rsid w:val="00893F0B"/>
    <w:rsid w:val="0089481C"/>
    <w:rsid w:val="00894AB2"/>
    <w:rsid w:val="008A013D"/>
    <w:rsid w:val="008A3289"/>
    <w:rsid w:val="008B1D88"/>
    <w:rsid w:val="008B5BBA"/>
    <w:rsid w:val="008B7631"/>
    <w:rsid w:val="008C014C"/>
    <w:rsid w:val="008C0E44"/>
    <w:rsid w:val="008C23BE"/>
    <w:rsid w:val="008C35C5"/>
    <w:rsid w:val="008D149A"/>
    <w:rsid w:val="008D32EE"/>
    <w:rsid w:val="008D4C59"/>
    <w:rsid w:val="008E790A"/>
    <w:rsid w:val="00901FA7"/>
    <w:rsid w:val="00907F02"/>
    <w:rsid w:val="009260AC"/>
    <w:rsid w:val="00931E9A"/>
    <w:rsid w:val="009335ED"/>
    <w:rsid w:val="00934115"/>
    <w:rsid w:val="0093439C"/>
    <w:rsid w:val="00937DF4"/>
    <w:rsid w:val="009400D7"/>
    <w:rsid w:val="00945195"/>
    <w:rsid w:val="009458F4"/>
    <w:rsid w:val="009469D4"/>
    <w:rsid w:val="009469F6"/>
    <w:rsid w:val="0095109F"/>
    <w:rsid w:val="00954D5F"/>
    <w:rsid w:val="00965ABB"/>
    <w:rsid w:val="00977277"/>
    <w:rsid w:val="00980114"/>
    <w:rsid w:val="00982AF2"/>
    <w:rsid w:val="00984EF4"/>
    <w:rsid w:val="00987FB7"/>
    <w:rsid w:val="00992CC3"/>
    <w:rsid w:val="00992EF7"/>
    <w:rsid w:val="00993644"/>
    <w:rsid w:val="00994470"/>
    <w:rsid w:val="0099489E"/>
    <w:rsid w:val="00994CD7"/>
    <w:rsid w:val="009961A0"/>
    <w:rsid w:val="009A7E71"/>
    <w:rsid w:val="009B1456"/>
    <w:rsid w:val="009B3BD3"/>
    <w:rsid w:val="009B45A1"/>
    <w:rsid w:val="009C6B4E"/>
    <w:rsid w:val="009C729A"/>
    <w:rsid w:val="009D0770"/>
    <w:rsid w:val="009D3C71"/>
    <w:rsid w:val="009E1A1C"/>
    <w:rsid w:val="009E5AE3"/>
    <w:rsid w:val="009E73F2"/>
    <w:rsid w:val="009F2A4C"/>
    <w:rsid w:val="00A00E60"/>
    <w:rsid w:val="00A04A1A"/>
    <w:rsid w:val="00A10CAE"/>
    <w:rsid w:val="00A12425"/>
    <w:rsid w:val="00A15D6A"/>
    <w:rsid w:val="00A15F16"/>
    <w:rsid w:val="00A20807"/>
    <w:rsid w:val="00A22AA4"/>
    <w:rsid w:val="00A235E3"/>
    <w:rsid w:val="00A24F2B"/>
    <w:rsid w:val="00A319FF"/>
    <w:rsid w:val="00A339CE"/>
    <w:rsid w:val="00A37BE4"/>
    <w:rsid w:val="00A40C6A"/>
    <w:rsid w:val="00A41F94"/>
    <w:rsid w:val="00A422C5"/>
    <w:rsid w:val="00A4633D"/>
    <w:rsid w:val="00A537AB"/>
    <w:rsid w:val="00A56DD9"/>
    <w:rsid w:val="00A57B50"/>
    <w:rsid w:val="00A60727"/>
    <w:rsid w:val="00A66340"/>
    <w:rsid w:val="00A668BC"/>
    <w:rsid w:val="00A6784F"/>
    <w:rsid w:val="00A72C39"/>
    <w:rsid w:val="00A813AB"/>
    <w:rsid w:val="00A90198"/>
    <w:rsid w:val="00A916BA"/>
    <w:rsid w:val="00A94AE3"/>
    <w:rsid w:val="00A95740"/>
    <w:rsid w:val="00AA3C92"/>
    <w:rsid w:val="00AA4B94"/>
    <w:rsid w:val="00AA6ACB"/>
    <w:rsid w:val="00AB232C"/>
    <w:rsid w:val="00AB2618"/>
    <w:rsid w:val="00AB5CED"/>
    <w:rsid w:val="00AB7C66"/>
    <w:rsid w:val="00AC069C"/>
    <w:rsid w:val="00AC18E5"/>
    <w:rsid w:val="00AC1A26"/>
    <w:rsid w:val="00AC1B3C"/>
    <w:rsid w:val="00AC217E"/>
    <w:rsid w:val="00AC2A31"/>
    <w:rsid w:val="00AC2A84"/>
    <w:rsid w:val="00AC5142"/>
    <w:rsid w:val="00AC6338"/>
    <w:rsid w:val="00AD7018"/>
    <w:rsid w:val="00AD747F"/>
    <w:rsid w:val="00AE10EF"/>
    <w:rsid w:val="00AE12E1"/>
    <w:rsid w:val="00AE5E5B"/>
    <w:rsid w:val="00AF37A7"/>
    <w:rsid w:val="00AF5EFE"/>
    <w:rsid w:val="00AF61FB"/>
    <w:rsid w:val="00B022A7"/>
    <w:rsid w:val="00B0528D"/>
    <w:rsid w:val="00B07033"/>
    <w:rsid w:val="00B072C8"/>
    <w:rsid w:val="00B1123F"/>
    <w:rsid w:val="00B13B94"/>
    <w:rsid w:val="00B15C59"/>
    <w:rsid w:val="00B1758B"/>
    <w:rsid w:val="00B2014A"/>
    <w:rsid w:val="00B21101"/>
    <w:rsid w:val="00B2519E"/>
    <w:rsid w:val="00B31C19"/>
    <w:rsid w:val="00B344E9"/>
    <w:rsid w:val="00B34FCE"/>
    <w:rsid w:val="00B37CBE"/>
    <w:rsid w:val="00B40FB9"/>
    <w:rsid w:val="00B42E20"/>
    <w:rsid w:val="00B44C8F"/>
    <w:rsid w:val="00B51585"/>
    <w:rsid w:val="00B51856"/>
    <w:rsid w:val="00B609EC"/>
    <w:rsid w:val="00B6140D"/>
    <w:rsid w:val="00B6206F"/>
    <w:rsid w:val="00B62DF9"/>
    <w:rsid w:val="00B711A6"/>
    <w:rsid w:val="00B71B82"/>
    <w:rsid w:val="00B81A93"/>
    <w:rsid w:val="00B856E8"/>
    <w:rsid w:val="00B8593F"/>
    <w:rsid w:val="00B93E9B"/>
    <w:rsid w:val="00B96DB7"/>
    <w:rsid w:val="00B972DC"/>
    <w:rsid w:val="00BA030A"/>
    <w:rsid w:val="00BA3EE5"/>
    <w:rsid w:val="00BB2CAD"/>
    <w:rsid w:val="00BB5247"/>
    <w:rsid w:val="00BB7894"/>
    <w:rsid w:val="00BC04E1"/>
    <w:rsid w:val="00BC353B"/>
    <w:rsid w:val="00BC3A63"/>
    <w:rsid w:val="00BC41F3"/>
    <w:rsid w:val="00BC4BBC"/>
    <w:rsid w:val="00BC710D"/>
    <w:rsid w:val="00BD0D5E"/>
    <w:rsid w:val="00BD6D0F"/>
    <w:rsid w:val="00BE16C1"/>
    <w:rsid w:val="00BE6F78"/>
    <w:rsid w:val="00BE766B"/>
    <w:rsid w:val="00BF0809"/>
    <w:rsid w:val="00BF17BC"/>
    <w:rsid w:val="00BF4F5C"/>
    <w:rsid w:val="00BF64DA"/>
    <w:rsid w:val="00C0612B"/>
    <w:rsid w:val="00C06161"/>
    <w:rsid w:val="00C06EED"/>
    <w:rsid w:val="00C126FC"/>
    <w:rsid w:val="00C210E2"/>
    <w:rsid w:val="00C22E65"/>
    <w:rsid w:val="00C2673C"/>
    <w:rsid w:val="00C26B8C"/>
    <w:rsid w:val="00C26FC0"/>
    <w:rsid w:val="00C37692"/>
    <w:rsid w:val="00C42115"/>
    <w:rsid w:val="00C470B4"/>
    <w:rsid w:val="00C53618"/>
    <w:rsid w:val="00C56E59"/>
    <w:rsid w:val="00C57095"/>
    <w:rsid w:val="00C61487"/>
    <w:rsid w:val="00C61CC6"/>
    <w:rsid w:val="00C62967"/>
    <w:rsid w:val="00C671C7"/>
    <w:rsid w:val="00C7407B"/>
    <w:rsid w:val="00C75F73"/>
    <w:rsid w:val="00C76519"/>
    <w:rsid w:val="00C771B7"/>
    <w:rsid w:val="00C80D73"/>
    <w:rsid w:val="00C82EA5"/>
    <w:rsid w:val="00C8785F"/>
    <w:rsid w:val="00C90E22"/>
    <w:rsid w:val="00C94525"/>
    <w:rsid w:val="00C94F32"/>
    <w:rsid w:val="00CA6BC5"/>
    <w:rsid w:val="00CB0483"/>
    <w:rsid w:val="00CB0961"/>
    <w:rsid w:val="00CB1686"/>
    <w:rsid w:val="00CB1CE4"/>
    <w:rsid w:val="00CB25B2"/>
    <w:rsid w:val="00CB62F0"/>
    <w:rsid w:val="00CC28EC"/>
    <w:rsid w:val="00CD1238"/>
    <w:rsid w:val="00CD4751"/>
    <w:rsid w:val="00CE1E45"/>
    <w:rsid w:val="00CE2E7A"/>
    <w:rsid w:val="00CE3527"/>
    <w:rsid w:val="00CE3979"/>
    <w:rsid w:val="00CE5B49"/>
    <w:rsid w:val="00CE6544"/>
    <w:rsid w:val="00CF45CA"/>
    <w:rsid w:val="00CF6CAC"/>
    <w:rsid w:val="00D01411"/>
    <w:rsid w:val="00D03E68"/>
    <w:rsid w:val="00D04FFB"/>
    <w:rsid w:val="00D05A52"/>
    <w:rsid w:val="00D20181"/>
    <w:rsid w:val="00D20B3B"/>
    <w:rsid w:val="00D231B4"/>
    <w:rsid w:val="00D240AB"/>
    <w:rsid w:val="00D2703A"/>
    <w:rsid w:val="00D275F1"/>
    <w:rsid w:val="00D33525"/>
    <w:rsid w:val="00D3725E"/>
    <w:rsid w:val="00D400AD"/>
    <w:rsid w:val="00D40362"/>
    <w:rsid w:val="00D41130"/>
    <w:rsid w:val="00D42905"/>
    <w:rsid w:val="00D432C3"/>
    <w:rsid w:val="00D52248"/>
    <w:rsid w:val="00D52AC3"/>
    <w:rsid w:val="00D52D7E"/>
    <w:rsid w:val="00D54015"/>
    <w:rsid w:val="00D5665C"/>
    <w:rsid w:val="00D63981"/>
    <w:rsid w:val="00D670A7"/>
    <w:rsid w:val="00D84700"/>
    <w:rsid w:val="00D87A6A"/>
    <w:rsid w:val="00D94DE9"/>
    <w:rsid w:val="00D95FE8"/>
    <w:rsid w:val="00D96443"/>
    <w:rsid w:val="00D97C2A"/>
    <w:rsid w:val="00DA6543"/>
    <w:rsid w:val="00DB0685"/>
    <w:rsid w:val="00DB34EC"/>
    <w:rsid w:val="00DB3DBB"/>
    <w:rsid w:val="00DB4D6C"/>
    <w:rsid w:val="00DB6D37"/>
    <w:rsid w:val="00DC05CC"/>
    <w:rsid w:val="00DC3AAE"/>
    <w:rsid w:val="00DD0547"/>
    <w:rsid w:val="00DE65A2"/>
    <w:rsid w:val="00DF0122"/>
    <w:rsid w:val="00DF5EB0"/>
    <w:rsid w:val="00E003CB"/>
    <w:rsid w:val="00E046D7"/>
    <w:rsid w:val="00E05574"/>
    <w:rsid w:val="00E07AA4"/>
    <w:rsid w:val="00E13DA4"/>
    <w:rsid w:val="00E173D7"/>
    <w:rsid w:val="00E17F8A"/>
    <w:rsid w:val="00E26030"/>
    <w:rsid w:val="00E35D47"/>
    <w:rsid w:val="00E43AC2"/>
    <w:rsid w:val="00E44465"/>
    <w:rsid w:val="00E459D3"/>
    <w:rsid w:val="00E4682B"/>
    <w:rsid w:val="00E52AA8"/>
    <w:rsid w:val="00E570A4"/>
    <w:rsid w:val="00E6060E"/>
    <w:rsid w:val="00E615A1"/>
    <w:rsid w:val="00E70C55"/>
    <w:rsid w:val="00E77655"/>
    <w:rsid w:val="00E853D7"/>
    <w:rsid w:val="00E90C46"/>
    <w:rsid w:val="00E93BB1"/>
    <w:rsid w:val="00EA7B78"/>
    <w:rsid w:val="00EB05C0"/>
    <w:rsid w:val="00EB1DD6"/>
    <w:rsid w:val="00EB2B90"/>
    <w:rsid w:val="00EB41FE"/>
    <w:rsid w:val="00EB526F"/>
    <w:rsid w:val="00EB6674"/>
    <w:rsid w:val="00EC4950"/>
    <w:rsid w:val="00EC6C5A"/>
    <w:rsid w:val="00EC79F6"/>
    <w:rsid w:val="00ED2EEF"/>
    <w:rsid w:val="00ED3B79"/>
    <w:rsid w:val="00ED4B68"/>
    <w:rsid w:val="00EE250A"/>
    <w:rsid w:val="00EE4482"/>
    <w:rsid w:val="00EE5950"/>
    <w:rsid w:val="00EF1E22"/>
    <w:rsid w:val="00EF7DBA"/>
    <w:rsid w:val="00F01DA5"/>
    <w:rsid w:val="00F01E41"/>
    <w:rsid w:val="00F0499E"/>
    <w:rsid w:val="00F10041"/>
    <w:rsid w:val="00F1186E"/>
    <w:rsid w:val="00F22209"/>
    <w:rsid w:val="00F30C15"/>
    <w:rsid w:val="00F31263"/>
    <w:rsid w:val="00F32F91"/>
    <w:rsid w:val="00F33FB7"/>
    <w:rsid w:val="00F35CE0"/>
    <w:rsid w:val="00F400A2"/>
    <w:rsid w:val="00F41A75"/>
    <w:rsid w:val="00F42394"/>
    <w:rsid w:val="00F457DA"/>
    <w:rsid w:val="00F465C8"/>
    <w:rsid w:val="00F50C08"/>
    <w:rsid w:val="00F54CB9"/>
    <w:rsid w:val="00F60347"/>
    <w:rsid w:val="00F60487"/>
    <w:rsid w:val="00F72849"/>
    <w:rsid w:val="00F7561C"/>
    <w:rsid w:val="00F75D11"/>
    <w:rsid w:val="00F7690D"/>
    <w:rsid w:val="00F778F2"/>
    <w:rsid w:val="00F85184"/>
    <w:rsid w:val="00F877E6"/>
    <w:rsid w:val="00F9381A"/>
    <w:rsid w:val="00F944A0"/>
    <w:rsid w:val="00F963B0"/>
    <w:rsid w:val="00FA3787"/>
    <w:rsid w:val="00FA3C66"/>
    <w:rsid w:val="00FA436C"/>
    <w:rsid w:val="00FA5FE3"/>
    <w:rsid w:val="00FA7A2C"/>
    <w:rsid w:val="00FB0E45"/>
    <w:rsid w:val="00FB4004"/>
    <w:rsid w:val="00FB5BA4"/>
    <w:rsid w:val="00FB6620"/>
    <w:rsid w:val="00FB78CF"/>
    <w:rsid w:val="00FC0032"/>
    <w:rsid w:val="00FC2962"/>
    <w:rsid w:val="00FC3F07"/>
    <w:rsid w:val="00FC60A4"/>
    <w:rsid w:val="00FC78BD"/>
    <w:rsid w:val="00FD0970"/>
    <w:rsid w:val="00FD380A"/>
    <w:rsid w:val="00FE0E41"/>
    <w:rsid w:val="00FE57D6"/>
    <w:rsid w:val="00FE7435"/>
    <w:rsid w:val="00FE7E6D"/>
    <w:rsid w:val="00FF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96D634"/>
  <w15:chartTrackingRefBased/>
  <w15:docId w15:val="{2C285D6E-B0A9-4CEF-95E9-54082402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26C0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5">
    <w:name w:val="heading 5"/>
    <w:basedOn w:val="Normal"/>
    <w:next w:val="Normal"/>
    <w:qFormat/>
    <w:rsid w:val="0054761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7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319FF"/>
    <w:rPr>
      <w:color w:val="0000FF"/>
      <w:u w:val="single"/>
    </w:rPr>
  </w:style>
  <w:style w:type="paragraph" w:styleId="Header">
    <w:name w:val="header"/>
    <w:basedOn w:val="Normal"/>
    <w:rsid w:val="00C94F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4F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70C55"/>
  </w:style>
  <w:style w:type="paragraph" w:styleId="BalloonText">
    <w:name w:val="Balloon Text"/>
    <w:basedOn w:val="Normal"/>
    <w:semiHidden/>
    <w:rsid w:val="0040718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B0E45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apple-converted-space">
    <w:name w:val="apple-converted-space"/>
    <w:rsid w:val="00DB0685"/>
  </w:style>
  <w:style w:type="character" w:styleId="PlaceholderText">
    <w:name w:val="Placeholder Text"/>
    <w:basedOn w:val="DefaultParagraphFont"/>
    <w:uiPriority w:val="99"/>
    <w:semiHidden/>
    <w:rsid w:val="00DE65A2"/>
    <w:rPr>
      <w:color w:val="808080"/>
    </w:rPr>
  </w:style>
  <w:style w:type="paragraph" w:styleId="ListParagraph">
    <w:name w:val="List Paragraph"/>
    <w:basedOn w:val="Normal"/>
    <w:uiPriority w:val="34"/>
    <w:qFormat/>
    <w:rsid w:val="00AF61FB"/>
    <w:pPr>
      <w:ind w:left="720"/>
      <w:contextualSpacing/>
    </w:pPr>
  </w:style>
  <w:style w:type="paragraph" w:customStyle="1" w:styleId="paragraph">
    <w:name w:val="paragraph"/>
    <w:basedOn w:val="Normal"/>
    <w:rsid w:val="004C46B7"/>
    <w:pPr>
      <w:spacing w:before="100" w:beforeAutospacing="1" w:after="100" w:afterAutospacing="1"/>
    </w:pPr>
    <w:rPr>
      <w:rFonts w:eastAsia="Times New Roman"/>
      <w:lang w:val="en-SG"/>
    </w:rPr>
  </w:style>
  <w:style w:type="character" w:customStyle="1" w:styleId="normaltextrun">
    <w:name w:val="normaltextrun"/>
    <w:basedOn w:val="DefaultParagraphFont"/>
    <w:rsid w:val="004C46B7"/>
  </w:style>
  <w:style w:type="character" w:customStyle="1" w:styleId="eop">
    <w:name w:val="eop"/>
    <w:basedOn w:val="DefaultParagraphFont"/>
    <w:rsid w:val="004C46B7"/>
  </w:style>
  <w:style w:type="character" w:styleId="Strong">
    <w:name w:val="Strong"/>
    <w:basedOn w:val="DefaultParagraphFont"/>
    <w:uiPriority w:val="22"/>
    <w:qFormat/>
    <w:rsid w:val="00603AFD"/>
    <w:rPr>
      <w:b/>
      <w:bCs/>
    </w:rPr>
  </w:style>
  <w:style w:type="paragraph" w:customStyle="1" w:styleId="Default">
    <w:name w:val="Default"/>
    <w:rsid w:val="005906F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SG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64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4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6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6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3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0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01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A60019CC2DB4EB0005C810D5CFDBE" ma:contentTypeVersion="9" ma:contentTypeDescription="Create a new document." ma:contentTypeScope="" ma:versionID="7e560d08ab28f84b32ce252465b565e9">
  <xsd:schema xmlns:xsd="http://www.w3.org/2001/XMLSchema" xmlns:xs="http://www.w3.org/2001/XMLSchema" xmlns:p="http://schemas.microsoft.com/office/2006/metadata/properties" xmlns:ns2="ec628d42-646a-4008-8b8a-11a7db4795c0" targetNamespace="http://schemas.microsoft.com/office/2006/metadata/properties" ma:root="true" ma:fieldsID="8c70c4b952033075dd313fdb8949dc4b" ns2:_="">
    <xsd:import namespace="ec628d42-646a-4008-8b8a-11a7db4795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628d42-646a-4008-8b8a-11a7db479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1A4098-2426-4A5B-B03A-893DCD8BDC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0B9641-3DCC-4FC0-BD20-93521A1A17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19EA97-4092-407D-A50A-73FC0D74D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628d42-646a-4008-8b8a-11a7db479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m Chee Foong Victor</dc:creator>
  <cp:lastModifiedBy>Mui Hoon ONG-QUEK (NP)</cp:lastModifiedBy>
  <cp:revision>8</cp:revision>
  <cp:lastPrinted>2018-07-25T07:40:00Z</cp:lastPrinted>
  <dcterms:created xsi:type="dcterms:W3CDTF">2022-07-02T08:51:00Z</dcterms:created>
  <dcterms:modified xsi:type="dcterms:W3CDTF">2023-07-04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A60019CC2DB4EB0005C810D5CFDBE</vt:lpwstr>
  </property>
  <property fmtid="{D5CDD505-2E9C-101B-9397-08002B2CF9AE}" pid="3" name="MSIP_Label_30286cb9-b49f-4646-87a5-340028348160_Enabled">
    <vt:lpwstr>true</vt:lpwstr>
  </property>
  <property fmtid="{D5CDD505-2E9C-101B-9397-08002B2CF9AE}" pid="4" name="MSIP_Label_30286cb9-b49f-4646-87a5-340028348160_SetDate">
    <vt:lpwstr>2023-07-04T16:50:54Z</vt:lpwstr>
  </property>
  <property fmtid="{D5CDD505-2E9C-101B-9397-08002B2CF9AE}" pid="5" name="MSIP_Label_30286cb9-b49f-4646-87a5-340028348160_Method">
    <vt:lpwstr>Standard</vt:lpwstr>
  </property>
  <property fmtid="{D5CDD505-2E9C-101B-9397-08002B2CF9AE}" pid="6" name="MSIP_Label_30286cb9-b49f-4646-87a5-340028348160_Name">
    <vt:lpwstr>30286cb9-b49f-4646-87a5-340028348160</vt:lpwstr>
  </property>
  <property fmtid="{D5CDD505-2E9C-101B-9397-08002B2CF9AE}" pid="7" name="MSIP_Label_30286cb9-b49f-4646-87a5-340028348160_SiteId">
    <vt:lpwstr>cba9e115-3016-4462-a1ab-a565cba0cdf1</vt:lpwstr>
  </property>
  <property fmtid="{D5CDD505-2E9C-101B-9397-08002B2CF9AE}" pid="8" name="MSIP_Label_30286cb9-b49f-4646-87a5-340028348160_ActionId">
    <vt:lpwstr>a010063a-bc87-45d0-adec-07f6f4c8c2d5</vt:lpwstr>
  </property>
  <property fmtid="{D5CDD505-2E9C-101B-9397-08002B2CF9AE}" pid="9" name="MSIP_Label_30286cb9-b49f-4646-87a5-340028348160_ContentBits">
    <vt:lpwstr>1</vt:lpwstr>
  </property>
</Properties>
</file>